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6928" w:rsidRDefault="00405A38" w:rsidP="00CB6928">
      <w:pPr>
        <w:pStyle w:val="ab"/>
        <w:spacing w:before="72" w:after="252"/>
      </w:pPr>
      <w:r>
        <w:rPr>
          <w:noProof/>
        </w:rPr>
      </w:r>
      <w:r>
        <w:rPr>
          <w:noProof/>
        </w:rPr>
        <w:pict w14:anchorId="6A304BEE">
          <v:group id="群組 560" o:spid="_x0000_s1031" style="width:437.5pt;height:29.4pt;mso-position-horizontal-relative:char;mso-position-vertical-relative:line" coordsize="55563,3733">
            <v:shapetype id="_x0000_t15" coordsize="21600,21600" o:spt="15" adj="16200" path="m@0,l,,,21600@0,21600,21600,10800xe">
              <v:stroke joinstyle="miter"/>
              <v:formulas>
                <v:f eqn="val #0"/>
                <v:f eqn="prod #0 1 2"/>
              </v:formulas>
              <v:path gradientshapeok="t" o:connecttype="custom" o:connectlocs="@1,0;0,10800;@1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五邊形 561" o:spid="_x0000_s1032" type="#_x0000_t15" style="position:absolute;width:12560;height:373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JYjcUA&#10;AADcAAAADwAAAGRycy9kb3ducmV2LnhtbESPQWsCMRSE74L/ITzBi2hWsSqrUaSl0GPdil6fm9fd&#10;rZuXNYm6/vumIPQ4zMw3zGrTmlrcyPnKsoLxKAFBnFtdcaFg//U+XIDwAVljbZkUPMjDZt3trDDV&#10;9s47umWhEBHCPkUFZQhNKqXPSzLoR7Yhjt63dQZDlK6Q2uE9wk0tJ0kykwYrjgslNvRaUn7OrkaB&#10;Obydafo5mGfH3XU6rx+ny8/CKdXvtdsliEBt+A8/2x9awctsDH9n4hG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EliNxQAAANwAAAAPAAAAAAAAAAAAAAAAAJgCAABkcnMv&#10;ZG93bnJldi54bWxQSwUGAAAAAAQABAD1AAAAigMAAAAA&#10;" adj="18389" fillcolor="#f2f2f2 [3052]" strokecolor="white [3212]" strokeweight="1pt"/>
            <v:group id="群組 562" o:spid="_x0000_s1033" style="position:absolute;left:381;top:560;width:55182;height:3155" coordorigin="3,-456" coordsize="146,12777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SCugJxgAAANwA&#10;AAAPAAAAAAAAAAAAAAAAAKoCAABkcnMvZG93bnJldi54bWxQSwUGAAAAAAQABAD6AAAAnQM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34" type="#_x0000_t202" style="position:absolute;left:3;top:2886;width:14;height:124429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E328MA&#10;AADcAAAADwAAAGRycy9kb3ducmV2LnhtbESPzWrDMBCE74G+g9hAb4mclLrBjRKKoVB6ixsCvS3W&#10;xjK1VkZS/PP2VaDQ4zAz3zD742Q7MZAPrWMFm3UGgrh2uuVGwfnrfbUDESKyxs4xKZgpwPHwsNhj&#10;od3IJxqq2IgE4VCgAhNjX0gZakMWw9r1xMm7Om8xJukbqT2OCW47uc2yXFpsOS0Y7Kk0VP9UN6vg&#10;Zbo46gOV9H0dam/aedd9zko9Lqe3VxCRpvgf/mt/aAXP+RPcz6QjIA+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wE328MAAADcAAAADwAAAAAAAAAAAAAAAACYAgAAZHJzL2Rv&#10;d25yZXYueG1sUEsFBgAAAAAEAAQA9QAAAIgDAAAAAA==&#10;" filled="f" stroked="f">
                <v:textbox style="mso-fit-shape-to-text:t" inset="0,0,0,0">
                  <w:txbxContent>
                    <w:p w:rsidR="00E4200B" w:rsidRPr="00AD3D1D" w:rsidRDefault="00CB6928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 w:rsidRPr="00CB6928">
                        <w:rPr>
                          <w:rFonts w:hint="eastAsia"/>
                        </w:rPr>
                        <w:t>英翻中</w:t>
                      </w:r>
                    </w:p>
                  </w:txbxContent>
                </v:textbox>
              </v:shape>
              <v:shape id="文字方塊 2" o:spid="_x0000_s1035" type="#_x0000_t202" style="position:absolute;left:37;top:-456;width:112;height:935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PoUcUA&#10;AADcAAAADwAAAGRycy9kb3ducmV2LnhtbESPQWvCQBSE70L/w/IKXqTZRGpoU1cRsVB6M3rx9th9&#10;TUKzb0N2TaK/vlso9DjMzDfMejvZVgzU+8axgixJQRBrZxquFJxP708vIHxANtg6JgU38rDdPMzW&#10;WBg38pGGMlQiQtgXqKAOoSuk9Lomiz5xHXH0vlxvMUTZV9L0OEa4beUyTXNpseG4UGNH+5r0d3m1&#10;CvLp0C0+X2k53nU78OWeZYEypeaP0+4NRKAp/If/2h9GwSp/ht8z8QjI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c+hRxQAAANwAAAAPAAAAAAAAAAAAAAAAAJgCAABkcnMv&#10;ZG93bnJldi54bWxQSwUGAAAAAAQABAD1AAAAigMAAAAA&#10;" filled="f" stroked="f">
                <v:textbox style="mso-fit-shape-to-text:t" inset="0,0,0,0">
                  <w:txbxContent>
                    <w:p w:rsidR="00E4200B" w:rsidRPr="00E64733" w:rsidRDefault="00CB6928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>
                        <w:rPr>
                          <w:rFonts w:eastAsia="標楷體"/>
                          <w:sz w:val="28"/>
                          <w:szCs w:val="28"/>
                        </w:rPr>
                        <w:t>（</w:t>
                      </w:r>
                      <w:r w:rsidRPr="00CB6928">
                        <w:rPr>
                          <w:rFonts w:eastAsia="標楷體" w:hint="eastAsia"/>
                          <w:sz w:val="28"/>
                          <w:szCs w:val="28"/>
                        </w:rPr>
                        <w:t>每題</w:t>
                      </w:r>
                      <w:r w:rsidRPr="00CB6928">
                        <w:rPr>
                          <w:rFonts w:eastAsia="標楷體" w:hint="eastAsia"/>
                          <w:sz w:val="28"/>
                          <w:szCs w:val="28"/>
                        </w:rPr>
                        <w:t>4</w:t>
                      </w:r>
                      <w:r w:rsidRPr="00CB6928">
                        <w:rPr>
                          <w:rFonts w:eastAsia="標楷體" w:hint="eastAsia"/>
                          <w:sz w:val="28"/>
                          <w:szCs w:val="28"/>
                        </w:rPr>
                        <w:t>分，共</w:t>
                      </w:r>
                      <w:r w:rsidR="0062560D"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CB6928">
                        <w:rPr>
                          <w:rFonts w:eastAsia="標楷體" w:hint="eastAsia"/>
                          <w:sz w:val="28"/>
                          <w:szCs w:val="28"/>
                        </w:rPr>
                        <w:t>0</w:t>
                      </w:r>
                      <w:r w:rsidRPr="00CB6928">
                        <w:rPr>
                          <w:rFonts w:eastAsia="標楷體" w:hint="eastAsia"/>
                          <w:sz w:val="28"/>
                          <w:szCs w:val="28"/>
                        </w:rPr>
                        <w:t>分</w:t>
                      </w:r>
                      <w:r w:rsidR="00E4200B" w:rsidRPr="00A271D1">
                        <w:rPr>
                          <w:rFonts w:eastAsia="標楷體"/>
                          <w:sz w:val="28"/>
                          <w:szCs w:val="28"/>
                        </w:rPr>
                        <w:t>）</w:t>
                      </w:r>
                    </w:p>
                  </w:txbxContent>
                </v:textbox>
              </v:shape>
            </v:group>
            <w10:anchorlock/>
          </v:group>
        </w:pict>
      </w:r>
      <w:r w:rsidR="00320806">
        <w:t xml:space="preserve">  </w:t>
      </w:r>
    </w:p>
    <w:p w:rsidR="00CB6928" w:rsidRPr="004E6061" w:rsidRDefault="00CB6928" w:rsidP="00B9299C">
      <w:pPr>
        <w:spacing w:line="400" w:lineRule="atLeast"/>
        <w:rPr>
          <w:rFonts w:ascii="Verdana" w:eastAsia="標楷體" w:hAnsi="Verdana"/>
          <w:sz w:val="28"/>
        </w:rPr>
      </w:pPr>
      <w:r w:rsidRPr="000243E9">
        <w:rPr>
          <w:rFonts w:ascii="Verdana" w:eastAsia="標楷體" w:hAnsi="Verdana"/>
          <w:sz w:val="28"/>
        </w:rPr>
        <w:t>1.</w:t>
      </w:r>
      <w:r>
        <w:rPr>
          <w:rFonts w:ascii="Verdana" w:eastAsia="標楷體" w:hAnsi="Verdana"/>
        </w:rPr>
        <w:t xml:space="preserve"> </w:t>
      </w:r>
      <w:r w:rsidR="00CD0D71" w:rsidRPr="00940F53">
        <w:rPr>
          <w:rFonts w:ascii="Verdana" w:eastAsia="標楷體" w:hAnsi="Verdana" w:hint="eastAsia"/>
          <w:sz w:val="28"/>
          <w:szCs w:val="28"/>
        </w:rPr>
        <w:t>Do you like English?</w:t>
      </w:r>
    </w:p>
    <w:p w:rsidR="00CB6928" w:rsidRPr="004E6061" w:rsidRDefault="00CB6928" w:rsidP="00B9299C">
      <w:pPr>
        <w:spacing w:line="400" w:lineRule="atLeast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 xml:space="preserve">  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_</w:t>
      </w:r>
    </w:p>
    <w:p w:rsidR="00CB6928" w:rsidRPr="004E6061" w:rsidRDefault="00CB6928" w:rsidP="00B9299C">
      <w:pPr>
        <w:spacing w:line="400" w:lineRule="atLeast"/>
        <w:rPr>
          <w:rFonts w:ascii="Verdana" w:eastAsia="標楷體" w:hAnsi="Verdana"/>
          <w:sz w:val="28"/>
        </w:rPr>
      </w:pPr>
      <w:r>
        <w:rPr>
          <w:rFonts w:ascii="Verdana" w:eastAsia="標楷體" w:hAnsi="Verdana"/>
          <w:sz w:val="28"/>
        </w:rPr>
        <w:t xml:space="preserve">2. </w:t>
      </w:r>
      <w:r w:rsidR="00CD0D71" w:rsidRPr="003920B3">
        <w:rPr>
          <w:rFonts w:ascii="Verdana" w:eastAsia="標楷體" w:hAnsi="Verdana" w:hint="eastAsia"/>
          <w:sz w:val="28"/>
          <w:szCs w:val="28"/>
        </w:rPr>
        <w:t>I found it in the park.</w:t>
      </w:r>
    </w:p>
    <w:p w:rsidR="00CB6928" w:rsidRPr="004E6061" w:rsidRDefault="00B9299C" w:rsidP="00B9299C">
      <w:pPr>
        <w:spacing w:line="400" w:lineRule="atLeast"/>
        <w:rPr>
          <w:sz w:val="28"/>
          <w:szCs w:val="28"/>
        </w:rPr>
      </w:pPr>
      <w:r>
        <w:rPr>
          <w:rFonts w:ascii="Verdana" w:eastAsia="標楷體" w:hAnsi="Verdana"/>
          <w:sz w:val="28"/>
        </w:rPr>
        <w:t xml:space="preserve">　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_</w:t>
      </w:r>
    </w:p>
    <w:p w:rsidR="00CB6928" w:rsidRPr="004E6061" w:rsidRDefault="00CB6928" w:rsidP="00B9299C">
      <w:pPr>
        <w:spacing w:line="400" w:lineRule="atLeast"/>
        <w:rPr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3. </w:t>
      </w:r>
      <w:r w:rsidR="00CD0D71" w:rsidRPr="007C48E9">
        <w:rPr>
          <w:rFonts w:ascii="Verdana" w:eastAsia="標楷體" w:hAnsi="Verdana" w:hint="eastAsia"/>
          <w:sz w:val="28"/>
          <w:szCs w:val="28"/>
        </w:rPr>
        <w:t>My parents gave me a bicycle this afternoon.</w:t>
      </w:r>
    </w:p>
    <w:p w:rsidR="00CB6928" w:rsidRPr="004E6061" w:rsidRDefault="00B9299C" w:rsidP="00B9299C">
      <w:pPr>
        <w:spacing w:line="400" w:lineRule="atLeast"/>
        <w:rPr>
          <w:sz w:val="28"/>
          <w:szCs w:val="28"/>
        </w:rPr>
      </w:pPr>
      <w:r>
        <w:rPr>
          <w:rFonts w:ascii="Verdana" w:eastAsia="標楷體" w:hAnsi="Verdana"/>
          <w:sz w:val="28"/>
        </w:rPr>
        <w:t xml:space="preserve">　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_</w:t>
      </w:r>
    </w:p>
    <w:p w:rsidR="00CB6928" w:rsidRDefault="00CB6928" w:rsidP="00B9299C">
      <w:pPr>
        <w:spacing w:line="400" w:lineRule="atLeast"/>
        <w:rPr>
          <w:rFonts w:ascii="Verdana" w:eastAsia="標楷體" w:hAnsi="Verdana"/>
          <w:sz w:val="28"/>
        </w:rPr>
      </w:pPr>
      <w:r w:rsidRPr="004E6061">
        <w:rPr>
          <w:rFonts w:ascii="Verdana" w:eastAsia="標楷體" w:hAnsi="Verdana"/>
          <w:sz w:val="28"/>
        </w:rPr>
        <w:t xml:space="preserve">4. </w:t>
      </w:r>
      <w:r w:rsidR="00CD0D71" w:rsidRPr="00913577">
        <w:rPr>
          <w:rFonts w:ascii="Verdana" w:eastAsia="標楷體" w:hAnsi="Verdana"/>
          <w:sz w:val="28"/>
          <w:szCs w:val="28"/>
        </w:rPr>
        <w:t>I</w:t>
      </w:r>
      <w:r w:rsidR="00CD0D71" w:rsidRPr="00913577">
        <w:rPr>
          <w:rFonts w:ascii="Verdana" w:eastAsia="標楷體" w:hAnsi="Verdana" w:hint="eastAsia"/>
          <w:sz w:val="28"/>
          <w:szCs w:val="28"/>
        </w:rPr>
        <w:t xml:space="preserve"> play it at 4:00 P.M. every day.</w:t>
      </w:r>
    </w:p>
    <w:p w:rsidR="00CB6928" w:rsidRPr="004E6061" w:rsidRDefault="00CB6928" w:rsidP="00B9299C">
      <w:pPr>
        <w:spacing w:line="40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</w:t>
      </w:r>
    </w:p>
    <w:p w:rsidR="00CB6928" w:rsidRPr="004E6061" w:rsidRDefault="00CB6928" w:rsidP="00B9299C">
      <w:pPr>
        <w:spacing w:line="400" w:lineRule="atLeast"/>
        <w:rPr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5. </w:t>
      </w:r>
      <w:r w:rsidR="00CD0D71" w:rsidRPr="00831FA1">
        <w:rPr>
          <w:rFonts w:ascii="Verdana" w:eastAsia="標楷體" w:hAnsi="Verdana" w:hint="eastAsia"/>
          <w:sz w:val="28"/>
          <w:szCs w:val="28"/>
        </w:rPr>
        <w:t>There is not a pink shirt in that room.</w:t>
      </w:r>
    </w:p>
    <w:p w:rsidR="00CB6928" w:rsidRPr="004E6061" w:rsidRDefault="00CB6928" w:rsidP="00B9299C">
      <w:pPr>
        <w:spacing w:line="40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</w:t>
      </w:r>
    </w:p>
    <w:p w:rsidR="00CB6928" w:rsidRPr="004E6061" w:rsidRDefault="00CB6928" w:rsidP="00B9299C">
      <w:pPr>
        <w:spacing w:line="400" w:lineRule="atLeast"/>
        <w:rPr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6. </w:t>
      </w:r>
      <w:r w:rsidR="00CD0D71" w:rsidRPr="00B551BA">
        <w:rPr>
          <w:rFonts w:ascii="Verdana" w:eastAsia="標楷體" w:hAnsi="Verdana" w:hint="eastAsia"/>
          <w:sz w:val="28"/>
          <w:szCs w:val="28"/>
        </w:rPr>
        <w:t>He likes her a lot.</w:t>
      </w:r>
    </w:p>
    <w:p w:rsidR="00CB6928" w:rsidRPr="004E6061" w:rsidRDefault="00CB6928" w:rsidP="00B9299C">
      <w:pPr>
        <w:spacing w:line="40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</w:t>
      </w:r>
    </w:p>
    <w:p w:rsidR="00CB6928" w:rsidRPr="004E6061" w:rsidRDefault="00CB6928" w:rsidP="00B9299C">
      <w:pPr>
        <w:spacing w:line="400" w:lineRule="atLeast"/>
        <w:rPr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7. </w:t>
      </w:r>
      <w:r w:rsidR="00CD0D71" w:rsidRPr="003D6C1A">
        <w:rPr>
          <w:rFonts w:ascii="Verdana" w:eastAsia="標楷體" w:hAnsi="Verdana" w:hint="eastAsia"/>
          <w:sz w:val="28"/>
          <w:szCs w:val="28"/>
        </w:rPr>
        <w:t>We like them very much.</w:t>
      </w:r>
    </w:p>
    <w:p w:rsidR="00CB6928" w:rsidRPr="004E6061" w:rsidRDefault="00CB6928" w:rsidP="00B9299C">
      <w:pPr>
        <w:spacing w:line="40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</w:t>
      </w:r>
    </w:p>
    <w:p w:rsidR="00CB6928" w:rsidRPr="004E6061" w:rsidRDefault="00CB6928" w:rsidP="00B9299C">
      <w:pPr>
        <w:spacing w:line="400" w:lineRule="atLeast"/>
        <w:rPr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8. </w:t>
      </w:r>
      <w:r w:rsidR="00CD0D71" w:rsidRPr="001C59D2">
        <w:rPr>
          <w:rFonts w:ascii="Verdana" w:eastAsia="標楷體" w:hAnsi="Verdana" w:hint="eastAsia"/>
          <w:sz w:val="28"/>
          <w:szCs w:val="28"/>
        </w:rPr>
        <w:t>It is ours.</w:t>
      </w:r>
    </w:p>
    <w:p w:rsidR="00CB6928" w:rsidRPr="004E6061" w:rsidRDefault="00CB6928" w:rsidP="00B9299C">
      <w:pPr>
        <w:spacing w:line="40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</w:t>
      </w:r>
    </w:p>
    <w:p w:rsidR="00CB6928" w:rsidRPr="004E6061" w:rsidRDefault="00CB6928" w:rsidP="00B9299C">
      <w:pPr>
        <w:spacing w:line="400" w:lineRule="atLeast"/>
        <w:rPr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9. </w:t>
      </w:r>
      <w:r w:rsidR="00CD0D71" w:rsidRPr="001071ED">
        <w:rPr>
          <w:rFonts w:ascii="Verdana" w:eastAsia="標楷體" w:hAnsi="Verdana" w:hint="eastAsia"/>
          <w:sz w:val="28"/>
          <w:szCs w:val="28"/>
        </w:rPr>
        <w:t>They are not mine. They are hers.</w:t>
      </w:r>
    </w:p>
    <w:p w:rsidR="00CB6928" w:rsidRPr="004E6061" w:rsidRDefault="00CB6928" w:rsidP="00B9299C">
      <w:pPr>
        <w:spacing w:line="40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</w:t>
      </w:r>
    </w:p>
    <w:p w:rsidR="00CB6928" w:rsidRPr="004E6061" w:rsidRDefault="00CB6928" w:rsidP="00B9299C">
      <w:pPr>
        <w:spacing w:line="400" w:lineRule="atLeast"/>
        <w:rPr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10. </w:t>
      </w:r>
      <w:r w:rsidR="00CD0D71" w:rsidRPr="008C5EA8">
        <w:rPr>
          <w:rFonts w:ascii="Verdana" w:eastAsia="標楷體" w:hAnsi="Verdana" w:hint="eastAsia"/>
          <w:sz w:val="28"/>
          <w:szCs w:val="28"/>
        </w:rPr>
        <w:t>They are my parents</w:t>
      </w:r>
      <w:r w:rsidR="00CD0D71" w:rsidRPr="008C5EA8">
        <w:rPr>
          <w:rFonts w:ascii="Verdana" w:eastAsia="標楷體" w:hAnsi="Verdana"/>
          <w:sz w:val="28"/>
          <w:szCs w:val="28"/>
        </w:rPr>
        <w:t>’</w:t>
      </w:r>
      <w:r w:rsidR="00CD0D71" w:rsidRPr="008C5EA8">
        <w:rPr>
          <w:rFonts w:ascii="Verdana" w:eastAsia="標楷體" w:hAnsi="Verdana" w:hint="eastAsia"/>
          <w:sz w:val="28"/>
          <w:szCs w:val="28"/>
        </w:rPr>
        <w:t>.</w:t>
      </w:r>
    </w:p>
    <w:p w:rsidR="00CB6928" w:rsidRPr="004E6061" w:rsidRDefault="00CB6928" w:rsidP="00B9299C">
      <w:pPr>
        <w:spacing w:line="40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</w:t>
      </w:r>
    </w:p>
    <w:p w:rsidR="00CB6928" w:rsidRPr="004E6061" w:rsidRDefault="00CB6928" w:rsidP="00B9299C">
      <w:pPr>
        <w:spacing w:line="400" w:lineRule="atLeast"/>
        <w:rPr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11. </w:t>
      </w:r>
      <w:r w:rsidR="00CD0D71" w:rsidRPr="00885B9F">
        <w:rPr>
          <w:rFonts w:ascii="Verdana" w:eastAsia="標楷體" w:hAnsi="Verdana" w:hint="eastAsia"/>
          <w:sz w:val="28"/>
          <w:szCs w:val="28"/>
        </w:rPr>
        <w:t>Are those their flowers? Yes, they are theirs.</w:t>
      </w:r>
    </w:p>
    <w:p w:rsidR="00CB6928" w:rsidRPr="004E6061" w:rsidRDefault="00CB6928" w:rsidP="00B9299C">
      <w:pPr>
        <w:spacing w:line="40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</w:t>
      </w:r>
    </w:p>
    <w:p w:rsidR="00CB6928" w:rsidRPr="004E6061" w:rsidRDefault="00CB6928" w:rsidP="00B9299C">
      <w:pPr>
        <w:spacing w:line="400" w:lineRule="atLeast"/>
        <w:rPr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12. </w:t>
      </w:r>
      <w:r w:rsidR="00CD0D71" w:rsidRPr="00A84E1A">
        <w:rPr>
          <w:rFonts w:ascii="Verdana" w:eastAsia="標楷體" w:hAnsi="Verdana" w:hint="eastAsia"/>
          <w:sz w:val="28"/>
          <w:szCs w:val="28"/>
        </w:rPr>
        <w:t>Is that your cell phone? No, it is hers.</w:t>
      </w:r>
    </w:p>
    <w:p w:rsidR="00CB6928" w:rsidRDefault="00CB6928" w:rsidP="00B9299C">
      <w:pPr>
        <w:spacing w:line="400" w:lineRule="atLeast"/>
        <w:ind w:firstLine="480"/>
        <w:rPr>
          <w:rFonts w:ascii="Verdana" w:eastAsia="標楷體" w:hAnsi="Verdana"/>
          <w:sz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</w:t>
      </w:r>
    </w:p>
    <w:p w:rsidR="0062560D" w:rsidRPr="004E6061" w:rsidRDefault="0062560D" w:rsidP="00B9299C">
      <w:pPr>
        <w:spacing w:line="400" w:lineRule="atLeast"/>
        <w:ind w:firstLine="480"/>
        <w:rPr>
          <w:sz w:val="28"/>
          <w:szCs w:val="28"/>
        </w:rPr>
      </w:pPr>
    </w:p>
    <w:p w:rsidR="00CB6928" w:rsidRPr="004E6061" w:rsidRDefault="00CB6928" w:rsidP="00B9299C">
      <w:pPr>
        <w:spacing w:line="400" w:lineRule="atLeast"/>
        <w:rPr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13. </w:t>
      </w:r>
      <w:r w:rsidR="00CD0D71" w:rsidRPr="00C32142">
        <w:rPr>
          <w:rFonts w:ascii="Verdana" w:eastAsia="標楷體" w:hAnsi="Verdana" w:hint="eastAsia"/>
          <w:sz w:val="28"/>
          <w:szCs w:val="28"/>
        </w:rPr>
        <w:t>Is this your brother</w:t>
      </w:r>
      <w:r w:rsidR="00CD0D71" w:rsidRPr="00C32142">
        <w:rPr>
          <w:rFonts w:ascii="Verdana" w:eastAsia="標楷體" w:hAnsi="Verdana"/>
          <w:sz w:val="28"/>
          <w:szCs w:val="28"/>
        </w:rPr>
        <w:t>’</w:t>
      </w:r>
      <w:r w:rsidR="00CD0D71" w:rsidRPr="00C32142">
        <w:rPr>
          <w:rFonts w:ascii="Verdana" w:eastAsia="標楷體" w:hAnsi="Verdana" w:hint="eastAsia"/>
          <w:sz w:val="28"/>
          <w:szCs w:val="28"/>
        </w:rPr>
        <w:t>s bicycle? Yes, it is his.</w:t>
      </w:r>
    </w:p>
    <w:p w:rsidR="00CB6928" w:rsidRPr="004E6061" w:rsidRDefault="00CB6928" w:rsidP="00B9299C">
      <w:pPr>
        <w:spacing w:line="40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_</w:t>
      </w:r>
    </w:p>
    <w:p w:rsidR="00CB6928" w:rsidRPr="004E6061" w:rsidRDefault="00CB6928" w:rsidP="00B9299C">
      <w:pPr>
        <w:spacing w:line="400" w:lineRule="atLeast"/>
        <w:rPr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14. </w:t>
      </w:r>
      <w:r w:rsidR="00CD0D71" w:rsidRPr="00E727C4">
        <w:rPr>
          <w:rFonts w:ascii="Verdana" w:eastAsia="標楷體" w:hAnsi="Verdana" w:hint="eastAsia"/>
          <w:sz w:val="28"/>
          <w:szCs w:val="28"/>
        </w:rPr>
        <w:t>That bigger and black table was Tom</w:t>
      </w:r>
      <w:r w:rsidR="00CD0D71" w:rsidRPr="00E727C4">
        <w:rPr>
          <w:rFonts w:ascii="Verdana" w:eastAsia="標楷體" w:hAnsi="Verdana"/>
          <w:sz w:val="28"/>
          <w:szCs w:val="28"/>
        </w:rPr>
        <w:t>’</w:t>
      </w:r>
      <w:r w:rsidR="00CD0D71" w:rsidRPr="00E727C4">
        <w:rPr>
          <w:rFonts w:ascii="Verdana" w:eastAsia="標楷體" w:hAnsi="Verdana" w:hint="eastAsia"/>
          <w:sz w:val="28"/>
          <w:szCs w:val="28"/>
        </w:rPr>
        <w:t>s.</w:t>
      </w:r>
    </w:p>
    <w:p w:rsidR="00CB6928" w:rsidRPr="004E6061" w:rsidRDefault="00CB6928" w:rsidP="00B9299C">
      <w:pPr>
        <w:spacing w:line="40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_</w:t>
      </w:r>
    </w:p>
    <w:p w:rsidR="00CB6928" w:rsidRPr="004E6061" w:rsidRDefault="00CB6928" w:rsidP="00B9299C">
      <w:pPr>
        <w:spacing w:line="400" w:lineRule="atLeast"/>
        <w:rPr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15. </w:t>
      </w:r>
      <w:r w:rsidR="00CD0D71" w:rsidRPr="00B632D3">
        <w:rPr>
          <w:rFonts w:ascii="Verdana" w:eastAsia="標楷體" w:hAnsi="Verdana" w:hint="eastAsia"/>
          <w:sz w:val="28"/>
          <w:szCs w:val="28"/>
        </w:rPr>
        <w:t>These books are my teacher</w:t>
      </w:r>
      <w:r w:rsidR="00CD0D71" w:rsidRPr="00B632D3">
        <w:rPr>
          <w:rFonts w:ascii="Verdana" w:eastAsia="標楷體" w:hAnsi="Verdana"/>
          <w:sz w:val="28"/>
          <w:szCs w:val="28"/>
        </w:rPr>
        <w:t>’</w:t>
      </w:r>
      <w:r w:rsidR="00CD0D71" w:rsidRPr="00B632D3">
        <w:rPr>
          <w:rFonts w:ascii="Verdana" w:eastAsia="標楷體" w:hAnsi="Verdana" w:hint="eastAsia"/>
          <w:sz w:val="28"/>
          <w:szCs w:val="28"/>
        </w:rPr>
        <w:t>s.</w:t>
      </w:r>
    </w:p>
    <w:p w:rsidR="0062560D" w:rsidRPr="005972F3" w:rsidRDefault="00CB6928" w:rsidP="0062560D">
      <w:pPr>
        <w:spacing w:line="400" w:lineRule="atLeast"/>
        <w:ind w:leftChars="59" w:left="142" w:firstLineChars="120" w:firstLine="336"/>
        <w:rPr>
          <w:rFonts w:ascii="Verdana" w:eastAsia="標楷體" w:hAnsi="Verdana"/>
          <w:sz w:val="28"/>
        </w:rPr>
      </w:pPr>
      <w:r w:rsidRPr="005972F3">
        <w:rPr>
          <w:rFonts w:ascii="Verdana" w:eastAsia="標楷體" w:hAnsi="Verdana" w:hint="eastAsia"/>
          <w:sz w:val="28"/>
        </w:rPr>
        <w:t>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_</w:t>
      </w:r>
    </w:p>
    <w:p w:rsidR="0062560D" w:rsidRPr="005972F3" w:rsidRDefault="0062560D" w:rsidP="0062560D">
      <w:pPr>
        <w:spacing w:line="400" w:lineRule="atLeast"/>
        <w:rPr>
          <w:sz w:val="28"/>
          <w:szCs w:val="28"/>
        </w:rPr>
      </w:pPr>
      <w:r w:rsidRPr="005972F3">
        <w:rPr>
          <w:rFonts w:ascii="Verdana" w:eastAsia="標楷體" w:hAnsi="Verdana"/>
          <w:sz w:val="28"/>
        </w:rPr>
        <w:t xml:space="preserve">16. </w:t>
      </w:r>
      <w:r w:rsidR="00CD0D71" w:rsidRPr="007E2DF7">
        <w:rPr>
          <w:rFonts w:ascii="Verdana" w:eastAsia="標楷體" w:hAnsi="Verdana" w:hint="eastAsia"/>
          <w:sz w:val="28"/>
          <w:szCs w:val="28"/>
        </w:rPr>
        <w:t>I didn</w:t>
      </w:r>
      <w:r w:rsidR="00CD0D71" w:rsidRPr="007E2DF7">
        <w:rPr>
          <w:rFonts w:ascii="Verdana" w:eastAsia="標楷體" w:hAnsi="Verdana"/>
          <w:sz w:val="28"/>
          <w:szCs w:val="28"/>
        </w:rPr>
        <w:t>’</w:t>
      </w:r>
      <w:r w:rsidR="00CD0D71" w:rsidRPr="007E2DF7">
        <w:rPr>
          <w:rFonts w:ascii="Verdana" w:eastAsia="標楷體" w:hAnsi="Verdana" w:hint="eastAsia"/>
          <w:sz w:val="28"/>
          <w:szCs w:val="28"/>
        </w:rPr>
        <w:t>t say happy birthday to her yesterday.</w:t>
      </w:r>
    </w:p>
    <w:p w:rsidR="0062560D" w:rsidRPr="005972F3" w:rsidRDefault="0062560D" w:rsidP="0062560D">
      <w:pPr>
        <w:spacing w:line="400" w:lineRule="atLeast"/>
        <w:ind w:firstLine="480"/>
        <w:rPr>
          <w:sz w:val="28"/>
          <w:szCs w:val="28"/>
        </w:rPr>
      </w:pPr>
      <w:r w:rsidRPr="005972F3">
        <w:rPr>
          <w:rFonts w:ascii="Verdana" w:eastAsia="標楷體" w:hAnsi="Verdana" w:hint="eastAsia"/>
          <w:sz w:val="28"/>
        </w:rPr>
        <w:t>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_</w:t>
      </w:r>
    </w:p>
    <w:p w:rsidR="0062560D" w:rsidRPr="005972F3" w:rsidRDefault="0062560D" w:rsidP="0062560D">
      <w:pPr>
        <w:spacing w:line="400" w:lineRule="atLeast"/>
        <w:rPr>
          <w:sz w:val="28"/>
          <w:szCs w:val="28"/>
        </w:rPr>
      </w:pPr>
      <w:r w:rsidRPr="005972F3">
        <w:rPr>
          <w:rFonts w:ascii="Verdana" w:eastAsia="標楷體" w:hAnsi="Verdana"/>
          <w:sz w:val="28"/>
        </w:rPr>
        <w:t>17.</w:t>
      </w:r>
      <w:r w:rsidR="004828FB">
        <w:rPr>
          <w:rFonts w:ascii="Verdana" w:eastAsia="標楷體" w:hAnsi="Verdana" w:hint="eastAsia"/>
          <w:sz w:val="28"/>
          <w:szCs w:val="28"/>
        </w:rPr>
        <w:t>My grandmother did</w:t>
      </w:r>
      <w:r w:rsidR="004828FB">
        <w:rPr>
          <w:rFonts w:ascii="Verdana" w:eastAsia="標楷體" w:hAnsi="Verdana"/>
          <w:sz w:val="28"/>
          <w:szCs w:val="28"/>
        </w:rPr>
        <w:t>n’</w:t>
      </w:r>
      <w:r w:rsidR="004828FB">
        <w:rPr>
          <w:rFonts w:ascii="Verdana" w:eastAsia="標楷體" w:hAnsi="Verdana" w:hint="eastAsia"/>
          <w:sz w:val="28"/>
          <w:szCs w:val="28"/>
        </w:rPr>
        <w:t>t give her a book.</w:t>
      </w:r>
    </w:p>
    <w:p w:rsidR="0062560D" w:rsidRPr="005972F3" w:rsidRDefault="0062560D" w:rsidP="0062560D">
      <w:pPr>
        <w:spacing w:line="400" w:lineRule="atLeast"/>
        <w:ind w:firstLine="480"/>
        <w:rPr>
          <w:sz w:val="28"/>
          <w:szCs w:val="28"/>
        </w:rPr>
      </w:pPr>
      <w:r w:rsidRPr="005972F3">
        <w:rPr>
          <w:rFonts w:ascii="Verdana" w:eastAsia="標楷體" w:hAnsi="Verdana" w:hint="eastAsia"/>
          <w:sz w:val="28"/>
        </w:rPr>
        <w:t>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_</w:t>
      </w:r>
    </w:p>
    <w:p w:rsidR="0062560D" w:rsidRPr="005972F3" w:rsidRDefault="0062560D" w:rsidP="0062560D">
      <w:pPr>
        <w:spacing w:line="400" w:lineRule="atLeast"/>
        <w:rPr>
          <w:sz w:val="28"/>
          <w:szCs w:val="28"/>
        </w:rPr>
      </w:pPr>
      <w:r w:rsidRPr="005972F3">
        <w:rPr>
          <w:rFonts w:ascii="Verdana" w:eastAsia="標楷體" w:hAnsi="Verdana"/>
          <w:sz w:val="28"/>
        </w:rPr>
        <w:t xml:space="preserve">18. </w:t>
      </w:r>
      <w:r w:rsidR="00CD0D71" w:rsidRPr="007E2DF7">
        <w:rPr>
          <w:rFonts w:ascii="Verdana" w:eastAsia="標楷體" w:hAnsi="Verdana"/>
          <w:sz w:val="28"/>
          <w:szCs w:val="28"/>
        </w:rPr>
        <w:t>I</w:t>
      </w:r>
      <w:r w:rsidR="00CD0D71" w:rsidRPr="007E2DF7">
        <w:rPr>
          <w:rFonts w:ascii="Verdana" w:eastAsia="標楷體" w:hAnsi="Verdana" w:hint="eastAsia"/>
          <w:sz w:val="28"/>
          <w:szCs w:val="28"/>
        </w:rPr>
        <w:t xml:space="preserve"> read it last year.</w:t>
      </w:r>
    </w:p>
    <w:p w:rsidR="0062560D" w:rsidRPr="005972F3" w:rsidRDefault="0062560D" w:rsidP="0062560D">
      <w:pPr>
        <w:spacing w:line="400" w:lineRule="atLeast"/>
        <w:ind w:firstLine="480"/>
        <w:rPr>
          <w:rFonts w:ascii="Verdana" w:eastAsia="標楷體" w:hAnsi="Verdana"/>
          <w:sz w:val="28"/>
        </w:rPr>
      </w:pPr>
      <w:r w:rsidRPr="005972F3">
        <w:rPr>
          <w:rFonts w:ascii="Verdana" w:eastAsia="標楷體" w:hAnsi="Verdana" w:hint="eastAsia"/>
          <w:sz w:val="28"/>
        </w:rPr>
        <w:t>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_</w:t>
      </w:r>
    </w:p>
    <w:p w:rsidR="0062560D" w:rsidRPr="005972F3" w:rsidRDefault="0062560D" w:rsidP="0062560D">
      <w:pPr>
        <w:spacing w:line="400" w:lineRule="atLeast"/>
        <w:rPr>
          <w:sz w:val="28"/>
          <w:szCs w:val="28"/>
        </w:rPr>
      </w:pPr>
      <w:r w:rsidRPr="005972F3">
        <w:rPr>
          <w:rFonts w:ascii="Verdana" w:eastAsia="標楷體" w:hAnsi="Verdana"/>
          <w:sz w:val="28"/>
        </w:rPr>
        <w:t>1</w:t>
      </w:r>
      <w:r w:rsidR="009E3EDD" w:rsidRPr="005972F3">
        <w:rPr>
          <w:rFonts w:ascii="Verdana" w:eastAsia="標楷體" w:hAnsi="Verdana" w:hint="eastAsia"/>
          <w:sz w:val="28"/>
        </w:rPr>
        <w:t>9</w:t>
      </w:r>
      <w:r w:rsidRPr="005972F3">
        <w:rPr>
          <w:rFonts w:ascii="Verdana" w:eastAsia="標楷體" w:hAnsi="Verdana"/>
          <w:sz w:val="28"/>
        </w:rPr>
        <w:t xml:space="preserve">. </w:t>
      </w:r>
      <w:r w:rsidR="004828FB">
        <w:rPr>
          <w:rFonts w:ascii="Verdana" w:eastAsia="標楷體" w:hAnsi="Verdana" w:hint="eastAsia"/>
          <w:sz w:val="28"/>
          <w:szCs w:val="28"/>
        </w:rPr>
        <w:t>He found a ball at school.</w:t>
      </w:r>
    </w:p>
    <w:p w:rsidR="0062560D" w:rsidRPr="005972F3" w:rsidRDefault="0062560D" w:rsidP="0062560D">
      <w:pPr>
        <w:spacing w:line="400" w:lineRule="atLeast"/>
        <w:ind w:firstLine="480"/>
        <w:rPr>
          <w:sz w:val="28"/>
          <w:szCs w:val="28"/>
        </w:rPr>
      </w:pPr>
      <w:r w:rsidRPr="005972F3">
        <w:rPr>
          <w:rFonts w:ascii="Verdana" w:eastAsia="標楷體" w:hAnsi="Verdana" w:hint="eastAsia"/>
          <w:sz w:val="28"/>
        </w:rPr>
        <w:t>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_</w:t>
      </w:r>
    </w:p>
    <w:p w:rsidR="0062560D" w:rsidRPr="005972F3" w:rsidRDefault="009E3EDD" w:rsidP="0062560D">
      <w:pPr>
        <w:spacing w:line="400" w:lineRule="atLeast"/>
        <w:rPr>
          <w:sz w:val="28"/>
          <w:szCs w:val="28"/>
        </w:rPr>
      </w:pPr>
      <w:r w:rsidRPr="005972F3">
        <w:rPr>
          <w:rFonts w:ascii="Verdana" w:eastAsia="標楷體" w:hAnsi="Verdana"/>
          <w:sz w:val="28"/>
        </w:rPr>
        <w:t>20</w:t>
      </w:r>
      <w:r w:rsidR="0062560D" w:rsidRPr="005972F3">
        <w:rPr>
          <w:rFonts w:ascii="Verdana" w:eastAsia="標楷體" w:hAnsi="Verdana"/>
          <w:sz w:val="28"/>
        </w:rPr>
        <w:t xml:space="preserve">. </w:t>
      </w:r>
      <w:r w:rsidR="00CD0D71" w:rsidRPr="007E2DF7">
        <w:rPr>
          <w:rFonts w:ascii="Verdana" w:eastAsia="標楷體" w:hAnsi="Verdana" w:hint="eastAsia"/>
          <w:sz w:val="28"/>
          <w:szCs w:val="28"/>
        </w:rPr>
        <w:t>The rice is on the table.</w:t>
      </w:r>
      <w:r w:rsidR="00CD0D71" w:rsidRPr="007E2DF7">
        <w:rPr>
          <w:rFonts w:ascii="Verdana" w:eastAsia="標楷體" w:hAnsi="Verdana"/>
          <w:sz w:val="28"/>
          <w:szCs w:val="28"/>
        </w:rPr>
        <w:t xml:space="preserve"> Please help yourself.</w:t>
      </w:r>
    </w:p>
    <w:p w:rsidR="0062560D" w:rsidRPr="005972F3" w:rsidRDefault="0062560D" w:rsidP="0062560D">
      <w:pPr>
        <w:spacing w:line="400" w:lineRule="atLeast"/>
        <w:ind w:firstLine="480"/>
        <w:rPr>
          <w:sz w:val="28"/>
          <w:szCs w:val="28"/>
        </w:rPr>
      </w:pPr>
      <w:r w:rsidRPr="005972F3">
        <w:rPr>
          <w:rFonts w:ascii="Verdana" w:eastAsia="標楷體" w:hAnsi="Verdana" w:hint="eastAsia"/>
          <w:sz w:val="28"/>
        </w:rPr>
        <w:t>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_</w:t>
      </w:r>
    </w:p>
    <w:p w:rsidR="0062560D" w:rsidRPr="005972F3" w:rsidRDefault="009E3EDD" w:rsidP="0062560D">
      <w:pPr>
        <w:spacing w:line="400" w:lineRule="atLeast"/>
        <w:rPr>
          <w:sz w:val="28"/>
          <w:szCs w:val="28"/>
        </w:rPr>
      </w:pPr>
      <w:r w:rsidRPr="005972F3">
        <w:rPr>
          <w:rFonts w:ascii="Verdana" w:eastAsia="標楷體" w:hAnsi="Verdana"/>
          <w:sz w:val="28"/>
        </w:rPr>
        <w:t>21</w:t>
      </w:r>
      <w:r w:rsidR="0062560D" w:rsidRPr="005972F3">
        <w:rPr>
          <w:rFonts w:ascii="Verdana" w:eastAsia="標楷體" w:hAnsi="Verdana"/>
          <w:sz w:val="28"/>
        </w:rPr>
        <w:t xml:space="preserve">. </w:t>
      </w:r>
      <w:r w:rsidR="00CD0D71" w:rsidRPr="007E2DF7">
        <w:rPr>
          <w:rFonts w:ascii="Verdana" w:eastAsia="標楷體" w:hAnsi="Verdana" w:hint="eastAsia"/>
          <w:sz w:val="28"/>
          <w:szCs w:val="28"/>
        </w:rPr>
        <w:t>We just want a little bit of bread and some milk.</w:t>
      </w:r>
    </w:p>
    <w:p w:rsidR="0062560D" w:rsidRPr="005972F3" w:rsidRDefault="0062560D" w:rsidP="0062560D">
      <w:pPr>
        <w:spacing w:line="400" w:lineRule="atLeast"/>
        <w:ind w:firstLine="480"/>
        <w:rPr>
          <w:rFonts w:ascii="Verdana" w:eastAsia="標楷體" w:hAnsi="Verdana"/>
          <w:sz w:val="28"/>
        </w:rPr>
      </w:pPr>
      <w:r w:rsidRPr="005972F3">
        <w:rPr>
          <w:rFonts w:ascii="Verdana" w:eastAsia="標楷體" w:hAnsi="Verdana" w:hint="eastAsia"/>
          <w:sz w:val="28"/>
        </w:rPr>
        <w:t>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_</w:t>
      </w:r>
    </w:p>
    <w:p w:rsidR="0062560D" w:rsidRPr="005972F3" w:rsidRDefault="009E3EDD" w:rsidP="0062560D">
      <w:pPr>
        <w:spacing w:line="400" w:lineRule="atLeast"/>
        <w:rPr>
          <w:sz w:val="28"/>
          <w:szCs w:val="28"/>
        </w:rPr>
      </w:pPr>
      <w:r w:rsidRPr="005972F3">
        <w:rPr>
          <w:rFonts w:ascii="Verdana" w:eastAsia="標楷體" w:hAnsi="Verdana"/>
          <w:sz w:val="28"/>
        </w:rPr>
        <w:t>22</w:t>
      </w:r>
      <w:r w:rsidR="0062560D" w:rsidRPr="005972F3">
        <w:rPr>
          <w:rFonts w:ascii="Verdana" w:eastAsia="標楷體" w:hAnsi="Verdana"/>
          <w:sz w:val="28"/>
        </w:rPr>
        <w:t xml:space="preserve">. </w:t>
      </w:r>
      <w:r w:rsidR="00CD0D71" w:rsidRPr="007E2DF7">
        <w:rPr>
          <w:rFonts w:ascii="Verdana" w:eastAsia="標楷體" w:hAnsi="Verdana" w:hint="eastAsia"/>
          <w:sz w:val="28"/>
          <w:szCs w:val="28"/>
        </w:rPr>
        <w:t>Whose apples are these? They are mine.</w:t>
      </w:r>
    </w:p>
    <w:p w:rsidR="0062560D" w:rsidRPr="005972F3" w:rsidRDefault="0062560D" w:rsidP="0062560D">
      <w:pPr>
        <w:spacing w:line="400" w:lineRule="atLeast"/>
        <w:ind w:firstLine="480"/>
        <w:rPr>
          <w:sz w:val="28"/>
          <w:szCs w:val="28"/>
        </w:rPr>
      </w:pPr>
      <w:r w:rsidRPr="005972F3">
        <w:rPr>
          <w:rFonts w:ascii="Verdana" w:eastAsia="標楷體" w:hAnsi="Verdana" w:hint="eastAsia"/>
          <w:sz w:val="28"/>
        </w:rPr>
        <w:t>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_</w:t>
      </w:r>
    </w:p>
    <w:p w:rsidR="0062560D" w:rsidRPr="005972F3" w:rsidRDefault="009E3EDD" w:rsidP="0062560D">
      <w:pPr>
        <w:spacing w:line="400" w:lineRule="atLeast"/>
        <w:rPr>
          <w:sz w:val="28"/>
          <w:szCs w:val="28"/>
        </w:rPr>
      </w:pPr>
      <w:r w:rsidRPr="005972F3">
        <w:rPr>
          <w:rFonts w:ascii="Verdana" w:eastAsia="標楷體" w:hAnsi="Verdana"/>
          <w:sz w:val="28"/>
        </w:rPr>
        <w:t>23</w:t>
      </w:r>
      <w:r w:rsidR="0062560D" w:rsidRPr="005972F3">
        <w:rPr>
          <w:rFonts w:ascii="Verdana" w:eastAsia="標楷體" w:hAnsi="Verdana"/>
          <w:sz w:val="28"/>
        </w:rPr>
        <w:t xml:space="preserve">. </w:t>
      </w:r>
      <w:r w:rsidR="00CD0D71" w:rsidRPr="007E2DF7">
        <w:rPr>
          <w:rFonts w:ascii="Verdana" w:eastAsia="標楷體" w:hAnsi="Verdana" w:hint="eastAsia"/>
          <w:sz w:val="28"/>
          <w:szCs w:val="28"/>
        </w:rPr>
        <w:t>Where did you meet Tom yesterday?</w:t>
      </w:r>
    </w:p>
    <w:p w:rsidR="0062560D" w:rsidRPr="005972F3" w:rsidRDefault="0062560D" w:rsidP="0062560D">
      <w:pPr>
        <w:spacing w:line="400" w:lineRule="atLeast"/>
        <w:ind w:firstLine="480"/>
        <w:rPr>
          <w:sz w:val="28"/>
          <w:szCs w:val="28"/>
        </w:rPr>
      </w:pPr>
      <w:r w:rsidRPr="005972F3">
        <w:rPr>
          <w:rFonts w:ascii="Verdana" w:eastAsia="標楷體" w:hAnsi="Verdana" w:hint="eastAsia"/>
          <w:sz w:val="28"/>
        </w:rPr>
        <w:t>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_</w:t>
      </w:r>
    </w:p>
    <w:p w:rsidR="0062560D" w:rsidRPr="005972F3" w:rsidRDefault="009E3EDD" w:rsidP="0062560D">
      <w:pPr>
        <w:spacing w:line="400" w:lineRule="atLeast"/>
        <w:rPr>
          <w:sz w:val="28"/>
          <w:szCs w:val="28"/>
        </w:rPr>
      </w:pPr>
      <w:r w:rsidRPr="005972F3">
        <w:rPr>
          <w:rFonts w:ascii="Verdana" w:eastAsia="標楷體" w:hAnsi="Verdana"/>
          <w:sz w:val="28"/>
        </w:rPr>
        <w:t>24</w:t>
      </w:r>
      <w:r w:rsidR="0062560D" w:rsidRPr="005972F3">
        <w:rPr>
          <w:rFonts w:ascii="Verdana" w:eastAsia="標楷體" w:hAnsi="Verdana"/>
          <w:sz w:val="28"/>
        </w:rPr>
        <w:t xml:space="preserve">. </w:t>
      </w:r>
      <w:r w:rsidR="00CD0D71" w:rsidRPr="007E2DF7">
        <w:rPr>
          <w:rFonts w:ascii="Verdana" w:eastAsia="標楷體" w:hAnsi="Verdana" w:hint="eastAsia"/>
          <w:sz w:val="28"/>
          <w:szCs w:val="28"/>
        </w:rPr>
        <w:t>She is writing her own novel.</w:t>
      </w:r>
    </w:p>
    <w:p w:rsidR="0062560D" w:rsidRPr="005972F3" w:rsidRDefault="0062560D" w:rsidP="0062560D">
      <w:pPr>
        <w:spacing w:line="400" w:lineRule="atLeast"/>
        <w:ind w:firstLine="480"/>
        <w:rPr>
          <w:rFonts w:ascii="Verdana" w:eastAsia="標楷體" w:hAnsi="Verdana"/>
          <w:sz w:val="28"/>
        </w:rPr>
      </w:pPr>
      <w:r w:rsidRPr="005972F3">
        <w:rPr>
          <w:rFonts w:ascii="Verdana" w:eastAsia="標楷體" w:hAnsi="Verdana" w:hint="eastAsia"/>
          <w:sz w:val="28"/>
        </w:rPr>
        <w:t>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_</w:t>
      </w:r>
    </w:p>
    <w:p w:rsidR="0062560D" w:rsidRPr="005972F3" w:rsidRDefault="009E3EDD" w:rsidP="0062560D">
      <w:pPr>
        <w:spacing w:line="400" w:lineRule="atLeast"/>
        <w:rPr>
          <w:sz w:val="28"/>
          <w:szCs w:val="28"/>
        </w:rPr>
      </w:pPr>
      <w:r w:rsidRPr="005972F3">
        <w:rPr>
          <w:rFonts w:ascii="Verdana" w:eastAsia="標楷體" w:hAnsi="Verdana"/>
          <w:sz w:val="28"/>
        </w:rPr>
        <w:t>25</w:t>
      </w:r>
      <w:r w:rsidR="0062560D" w:rsidRPr="005972F3">
        <w:rPr>
          <w:rFonts w:ascii="Verdana" w:eastAsia="標楷體" w:hAnsi="Verdana"/>
          <w:sz w:val="28"/>
        </w:rPr>
        <w:t xml:space="preserve">. </w:t>
      </w:r>
      <w:r w:rsidR="00CD0D71" w:rsidRPr="007E2DF7">
        <w:rPr>
          <w:rFonts w:ascii="Verdana" w:eastAsia="標楷體" w:hAnsi="Verdana" w:hint="eastAsia"/>
          <w:sz w:val="28"/>
          <w:szCs w:val="28"/>
        </w:rPr>
        <w:t>That cell phone is hers.</w:t>
      </w:r>
    </w:p>
    <w:p w:rsidR="0062560D" w:rsidRPr="005972F3" w:rsidRDefault="0062560D" w:rsidP="0062560D">
      <w:pPr>
        <w:spacing w:line="400" w:lineRule="atLeast"/>
        <w:ind w:firstLine="480"/>
        <w:rPr>
          <w:rFonts w:ascii="Verdana" w:eastAsia="標楷體" w:hAnsi="Verdana"/>
          <w:sz w:val="28"/>
        </w:rPr>
      </w:pPr>
      <w:r w:rsidRPr="005972F3">
        <w:rPr>
          <w:rFonts w:ascii="Verdana" w:eastAsia="標楷體" w:hAnsi="Verdana" w:hint="eastAsia"/>
          <w:sz w:val="28"/>
        </w:rPr>
        <w:t>_________________________________________</w:t>
      </w:r>
      <w:r w:rsidR="00C1397D" w:rsidRPr="004E6061">
        <w:rPr>
          <w:rFonts w:ascii="Verdana" w:eastAsia="標楷體" w:hAnsi="Verdana" w:hint="eastAsia"/>
          <w:sz w:val="28"/>
        </w:rPr>
        <w:t>______</w:t>
      </w:r>
    </w:p>
    <w:p w:rsidR="0062560D" w:rsidRPr="0062560D" w:rsidRDefault="0062560D" w:rsidP="0062560D">
      <w:pPr>
        <w:spacing w:line="400" w:lineRule="atLeast"/>
        <w:ind w:leftChars="59" w:left="142" w:firstLineChars="120" w:firstLine="336"/>
        <w:rPr>
          <w:rFonts w:ascii="Verdana" w:eastAsia="標楷體" w:hAnsi="Verdana"/>
          <w:sz w:val="28"/>
        </w:rPr>
        <w:sectPr w:rsidR="0062560D" w:rsidRPr="0062560D" w:rsidSect="00687616">
          <w:headerReference w:type="default" r:id="rId8"/>
          <w:footerReference w:type="even" r:id="rId9"/>
          <w:footerReference w:type="default" r:id="rId10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</w:p>
    <w:p w:rsidR="00B633E3" w:rsidRPr="00F51552" w:rsidRDefault="00405A38" w:rsidP="00D62187">
      <w:pPr>
        <w:pStyle w:val="ab"/>
        <w:spacing w:before="72" w:afterLines="50" w:after="180" w:line="420" w:lineRule="atLeast"/>
        <w:rPr>
          <w:rStyle w:val="af2"/>
        </w:rPr>
      </w:pPr>
      <w:r>
        <w:rPr>
          <w:noProof/>
        </w:rPr>
      </w:r>
      <w:r>
        <w:rPr>
          <w:noProof/>
        </w:rPr>
        <w:pict w14:anchorId="2FADA3B3">
          <v:group id="群組 40" o:spid="_x0000_s1041" style="width:437.5pt;height:29.4pt;mso-position-horizontal-relative:char;mso-position-vertical-relative:line" coordsize="55563,3733">
            <v:shape id="五邊形 41" o:spid="_x0000_s1042" type="#_x0000_t15" style="position:absolute;width:12560;height:373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wLzC8QA&#10;AADbAAAADwAAAGRycy9kb3ducmV2LnhtbESPQWvCQBSE70L/w/IKvUjdWIJKdBWxFHrUKPb6zL4m&#10;qdm36e6q8d+7guBxmJlvmNmiM404k/O1ZQXDQQKCuLC65lLBbvv1PgHhA7LGxjIpuJKHxfylN8NM&#10;2wtv6JyHUkQI+wwVVCG0mZS+qMigH9iWOHq/1hkMUbpSaoeXCDeN/EiSkTRYc1yosKVVRcUxPxkF&#10;Zv95pHTdH+c/m1M6bq6H/7+JU+rttVtOQQTqwjP8aH9rBekQ7l/iD5Dz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MC8wvEAAAA2wAAAA8AAAAAAAAAAAAAAAAAmAIAAGRycy9k&#10;b3ducmV2LnhtbFBLBQYAAAAABAAEAPUAAACJAwAAAAA=&#10;" adj="18389" fillcolor="#f2f2f2 [3052]" strokecolor="white [3212]" strokeweight="1pt"/>
            <v:group id="群組 42" o:spid="_x0000_s1043" style="position:absolute;left:381;top:560;width:55182;height:3155" coordorigin="3,-456" coordsize="146,12777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RDW68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eM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RDW68QAAADbAAAA&#10;DwAAAAAAAAAAAAAAAACqAgAAZHJzL2Rvd25yZXYueG1sUEsFBgAAAAAEAAQA+gAAAJsDAAAAAA==&#10;">
              <v:shape id="文字方塊 2" o:spid="_x0000_s1044" type="#_x0000_t202" style="position:absolute;left:3;top:2886;width:14;height:124429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ItzY8IA&#10;AADbAAAADwAAAGRycy9kb3ducmV2LnhtbESPzWrDMBCE74W+g9hCbrWcprTGjRKKIRByaxoKvS3W&#10;xjKxVkZS/PP2UaDQ4zAz3zDr7WQ7MZAPrWMFyywHQVw73XKj4PS9ey5AhIissXNMCmYKsN08Pqyx&#10;1G7kLxqOsREJwqFEBSbGvpQy1IYshsz1xMk7O28xJukbqT2OCW47+ZLnb9Jiy2nBYE+VofpyvFoF&#10;79OPoz5QRb/nofamnYvuMCu1eJo+P0BEmuJ/+K+91wpeV3D/kn6A3N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oi3NjwgAAANsAAAAPAAAAAAAAAAAAAAAAAJgCAABkcnMvZG93&#10;bnJldi54bWxQSwUGAAAAAAQABAD1AAAAhwMAAAAA&#10;" filled="f" stroked="f">
                <v:textbox style="mso-fit-shape-to-text:t" inset="0,0,0,0">
                  <w:txbxContent>
                    <w:p w:rsidR="0019514F" w:rsidRPr="00AD3D1D" w:rsidRDefault="004B5111" w:rsidP="0019514F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中</w:t>
                      </w:r>
                      <w:r w:rsidR="0019514F" w:rsidRPr="00CB6928">
                        <w:rPr>
                          <w:rFonts w:hint="eastAsia"/>
                        </w:rPr>
                        <w:t>翻</w:t>
                      </w:r>
                      <w:r>
                        <w:rPr>
                          <w:rFonts w:hint="eastAsia"/>
                        </w:rPr>
                        <w:t>英</w:t>
                      </w:r>
                    </w:p>
                  </w:txbxContent>
                </v:textbox>
              </v:shape>
              <v:shape id="文字方塊 2" o:spid="_x0000_s1045" type="#_x0000_t202" style="position:absolute;left:37;top:-456;width:112;height:935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+RrhMIA&#10;AADbAAAADwAAAGRycy9kb3ducmV2LnhtbESPQYvCMBSE74L/ITxhL6Jpi8hajSLiguxtdS/eHs2z&#10;LTYvpYlt7a/fCMIeh5n5htnselOJlhpXWlYQzyMQxJnVJecKfi9fs08QziNrrCyTgic52G3How2m&#10;2nb8Q+3Z5yJA2KWooPC+TqV0WUEG3dzWxMG72cagD7LJpW6wC3BTySSKltJgyWGhwJoOBWX388Mo&#10;WPbHevq9oqQbsqrl6xDHnmKlPib9fg3CU+//w+/2SStYLOD1JfwAuf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/5GuEwgAAANsAAAAPAAAAAAAAAAAAAAAAAJgCAABkcnMvZG93&#10;bnJldi54bWxQSwUGAAAAAAQABAD1AAAAhwMAAAAA&#10;" filled="f" stroked="f">
                <v:textbox style="mso-fit-shape-to-text:t" inset="0,0,0,0">
                  <w:txbxContent>
                    <w:p w:rsidR="0019514F" w:rsidRPr="00E64733" w:rsidRDefault="0019514F" w:rsidP="0019514F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>
                        <w:rPr>
                          <w:rFonts w:eastAsia="標楷體"/>
                          <w:sz w:val="28"/>
                          <w:szCs w:val="28"/>
                        </w:rPr>
                        <w:t>（</w:t>
                      </w:r>
                      <w:r w:rsidRPr="00CB6928">
                        <w:rPr>
                          <w:rFonts w:eastAsia="標楷體" w:hint="eastAsia"/>
                          <w:sz w:val="28"/>
                          <w:szCs w:val="28"/>
                        </w:rPr>
                        <w:t>每題</w:t>
                      </w:r>
                      <w:r w:rsidRPr="00CB6928">
                        <w:rPr>
                          <w:rFonts w:eastAsia="標楷體" w:hint="eastAsia"/>
                          <w:sz w:val="28"/>
                          <w:szCs w:val="28"/>
                        </w:rPr>
                        <w:t>4</w:t>
                      </w:r>
                      <w:r w:rsidRPr="00CB6928">
                        <w:rPr>
                          <w:rFonts w:eastAsia="標楷體" w:hint="eastAsia"/>
                          <w:sz w:val="28"/>
                          <w:szCs w:val="28"/>
                        </w:rPr>
                        <w:t>分，共</w:t>
                      </w:r>
                      <w:r w:rsidR="00D62187"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CB6928">
                        <w:rPr>
                          <w:rFonts w:eastAsia="標楷體" w:hint="eastAsia"/>
                          <w:sz w:val="28"/>
                          <w:szCs w:val="28"/>
                        </w:rPr>
                        <w:t>0</w:t>
                      </w:r>
                      <w:r w:rsidRPr="00CB6928">
                        <w:rPr>
                          <w:rFonts w:eastAsia="標楷體" w:hint="eastAsia"/>
                          <w:sz w:val="28"/>
                          <w:szCs w:val="28"/>
                        </w:rPr>
                        <w:t>分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）</w:t>
                      </w:r>
                    </w:p>
                  </w:txbxContent>
                </v:textbox>
              </v:shape>
            </v:group>
            <w10:anchorlock/>
          </v:group>
        </w:pict>
      </w:r>
      <w:r w:rsidR="0019514F">
        <w:t xml:space="preserve">  </w:t>
      </w: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0"/>
        <w:gridCol w:w="9000"/>
      </w:tblGrid>
      <w:tr w:rsidR="00B633E3" w:rsidRPr="008C79F3" w:rsidTr="002E2596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9000" w:type="dxa"/>
          </w:tcPr>
          <w:p w:rsidR="00B633E3" w:rsidRPr="008C79F3" w:rsidRDefault="00D55897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你們喜歡英文嗎</w:t>
            </w:r>
            <w:r w:rsidRPr="00A37E76">
              <w:rPr>
                <w:rFonts w:ascii="標楷體" w:eastAsia="標楷體" w:hAnsi="標楷體" w:hint="eastAsia"/>
                <w:sz w:val="28"/>
                <w:szCs w:val="28"/>
              </w:rPr>
              <w:t>?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215EEA" w:rsidRPr="004E6061">
              <w:rPr>
                <w:rFonts w:ascii="Verdana" w:eastAsia="標楷體" w:hAnsi="Verdana" w:hint="eastAsia"/>
                <w:sz w:val="28"/>
              </w:rPr>
              <w:t>___</w:t>
            </w:r>
          </w:p>
        </w:tc>
      </w:tr>
      <w:tr w:rsidR="00B633E3" w:rsidRPr="008C79F3" w:rsidTr="002E2596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2. </w:t>
            </w:r>
          </w:p>
        </w:tc>
        <w:tc>
          <w:tcPr>
            <w:tcW w:w="9000" w:type="dxa"/>
          </w:tcPr>
          <w:p w:rsidR="00B633E3" w:rsidRPr="008C79F3" w:rsidRDefault="00D55897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我昨晚沒有打電話給她。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215EEA" w:rsidRPr="004E6061">
              <w:rPr>
                <w:rFonts w:ascii="Verdana" w:eastAsia="標楷體" w:hAnsi="Verdana" w:hint="eastAsia"/>
                <w:sz w:val="28"/>
              </w:rPr>
              <w:t>___</w:t>
            </w:r>
          </w:p>
        </w:tc>
      </w:tr>
      <w:tr w:rsidR="00B633E3" w:rsidRPr="008C79F3" w:rsidTr="002E2596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3. </w:t>
            </w:r>
          </w:p>
        </w:tc>
        <w:tc>
          <w:tcPr>
            <w:tcW w:w="9000" w:type="dxa"/>
          </w:tcPr>
          <w:p w:rsidR="00B633E3" w:rsidRPr="008C79F3" w:rsidRDefault="00D55897" w:rsidP="00B633E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你喜歡他們嗎？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215EEA" w:rsidRPr="004E6061">
              <w:rPr>
                <w:rFonts w:ascii="Verdana" w:eastAsia="標楷體" w:hAnsi="Verdana" w:hint="eastAsia"/>
                <w:sz w:val="28"/>
              </w:rPr>
              <w:t>___</w:t>
            </w:r>
          </w:p>
        </w:tc>
      </w:tr>
      <w:tr w:rsidR="00B633E3" w:rsidRPr="008C79F3" w:rsidTr="002E2596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4. </w:t>
            </w:r>
          </w:p>
        </w:tc>
        <w:tc>
          <w:tcPr>
            <w:tcW w:w="9000" w:type="dxa"/>
          </w:tcPr>
          <w:p w:rsidR="00B633E3" w:rsidRPr="008C79F3" w:rsidRDefault="00D55897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她的父母今天下午打電話給我。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215EEA" w:rsidRPr="004E6061">
              <w:rPr>
                <w:rFonts w:ascii="Verdana" w:eastAsia="標楷體" w:hAnsi="Verdana" w:hint="eastAsia"/>
                <w:sz w:val="28"/>
              </w:rPr>
              <w:t>___</w:t>
            </w:r>
          </w:p>
        </w:tc>
      </w:tr>
      <w:tr w:rsidR="00B633E3" w:rsidRPr="008C79F3" w:rsidTr="002E2596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5. </w:t>
            </w:r>
          </w:p>
        </w:tc>
        <w:tc>
          <w:tcPr>
            <w:tcW w:w="9000" w:type="dxa"/>
          </w:tcPr>
          <w:p w:rsidR="00B633E3" w:rsidRPr="008C79F3" w:rsidRDefault="00D55897" w:rsidP="00B633E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 w:rsidRPr="003F117D">
              <w:rPr>
                <w:rFonts w:ascii="Verdana" w:eastAsia="標楷體" w:hAnsi="標楷體" w:hint="eastAsia"/>
                <w:sz w:val="28"/>
                <w:szCs w:val="28"/>
              </w:rPr>
              <w:t>Amy</w:t>
            </w:r>
            <w:r w:rsidRPr="003F117D">
              <w:rPr>
                <w:rFonts w:ascii="Verdana" w:eastAsia="標楷體" w:hAnsi="標楷體" w:hint="eastAsia"/>
                <w:sz w:val="28"/>
                <w:szCs w:val="28"/>
              </w:rPr>
              <w:t>的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車比</w:t>
            </w:r>
            <w:r w:rsidRPr="003F117D">
              <w:rPr>
                <w:rFonts w:ascii="Verdana" w:eastAsia="標楷體" w:hAnsi="標楷體" w:hint="eastAsia"/>
                <w:sz w:val="28"/>
                <w:szCs w:val="28"/>
                <w:u w:val="single"/>
              </w:rPr>
              <w:t>他們的車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(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請用所有代名詞替換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)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好。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215EEA" w:rsidRPr="004E6061">
              <w:rPr>
                <w:rFonts w:ascii="Verdana" w:eastAsia="標楷體" w:hAnsi="Verdana" w:hint="eastAsia"/>
                <w:sz w:val="28"/>
              </w:rPr>
              <w:t>___</w:t>
            </w:r>
          </w:p>
        </w:tc>
      </w:tr>
      <w:tr w:rsidR="00B633E3" w:rsidRPr="008C79F3" w:rsidTr="002E2596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6. </w:t>
            </w:r>
          </w:p>
        </w:tc>
        <w:tc>
          <w:tcPr>
            <w:tcW w:w="9000" w:type="dxa"/>
          </w:tcPr>
          <w:p w:rsidR="00B633E3" w:rsidRPr="008C79F3" w:rsidRDefault="00D55897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你</w:t>
            </w:r>
            <w:r w:rsidRPr="003F117D">
              <w:rPr>
                <w:rFonts w:ascii="Verdana" w:eastAsia="標楷體" w:hAnsi="標楷體" w:hint="eastAsia"/>
                <w:sz w:val="28"/>
                <w:szCs w:val="28"/>
              </w:rPr>
              <w:t>的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車比</w:t>
            </w:r>
            <w:r w:rsidRPr="0004193B">
              <w:rPr>
                <w:rFonts w:ascii="Verdana" w:eastAsia="標楷體" w:hAnsi="標楷體" w:hint="eastAsia"/>
                <w:sz w:val="28"/>
                <w:szCs w:val="28"/>
              </w:rPr>
              <w:t>他們的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好。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215EEA" w:rsidRPr="004E6061">
              <w:rPr>
                <w:rFonts w:ascii="Verdana" w:eastAsia="標楷體" w:hAnsi="Verdana" w:hint="eastAsia"/>
                <w:sz w:val="28"/>
              </w:rPr>
              <w:t>___</w:t>
            </w:r>
          </w:p>
        </w:tc>
      </w:tr>
      <w:tr w:rsidR="00B633E3" w:rsidRPr="008C79F3" w:rsidTr="002E2596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7. </w:t>
            </w:r>
          </w:p>
        </w:tc>
        <w:tc>
          <w:tcPr>
            <w:tcW w:w="9000" w:type="dxa"/>
          </w:tcPr>
          <w:p w:rsidR="00B633E3" w:rsidRPr="008C79F3" w:rsidRDefault="00D55897" w:rsidP="00B633E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 w:rsidRPr="0090437B">
              <w:rPr>
                <w:rFonts w:ascii="Verdana" w:eastAsia="標楷體" w:hAnsi="Verdana" w:hint="eastAsia"/>
                <w:sz w:val="28"/>
                <w:szCs w:val="28"/>
              </w:rPr>
              <w:t>我們的孫子們上星期四買了五條麵包給他們自己。</w:t>
            </w:r>
            <w:r w:rsidR="00B633E3" w:rsidRPr="008C79F3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215EEA" w:rsidRPr="004E6061">
              <w:rPr>
                <w:rFonts w:ascii="Verdana" w:eastAsia="標楷體" w:hAnsi="Verdana" w:hint="eastAsia"/>
                <w:sz w:val="28"/>
              </w:rPr>
              <w:t>___</w:t>
            </w:r>
          </w:p>
        </w:tc>
      </w:tr>
      <w:tr w:rsidR="00B633E3" w:rsidRPr="008C79F3" w:rsidTr="002E2596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8. </w:t>
            </w:r>
          </w:p>
        </w:tc>
        <w:tc>
          <w:tcPr>
            <w:tcW w:w="9000" w:type="dxa"/>
          </w:tcPr>
          <w:p w:rsidR="00B633E3" w:rsidRPr="008C79F3" w:rsidRDefault="00D55897" w:rsidP="00B633E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你的女兒喜歡你的房子嗎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?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215EEA" w:rsidRPr="004E6061">
              <w:rPr>
                <w:rFonts w:ascii="Verdana" w:eastAsia="標楷體" w:hAnsi="Verdana" w:hint="eastAsia"/>
                <w:sz w:val="28"/>
              </w:rPr>
              <w:t>___</w:t>
            </w:r>
          </w:p>
        </w:tc>
      </w:tr>
      <w:tr w:rsidR="00B633E3" w:rsidRPr="008C79F3" w:rsidTr="002E2596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9. </w:t>
            </w:r>
          </w:p>
        </w:tc>
        <w:tc>
          <w:tcPr>
            <w:tcW w:w="9000" w:type="dxa"/>
          </w:tcPr>
          <w:p w:rsidR="00B633E3" w:rsidRPr="008C79F3" w:rsidRDefault="00D55897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她</w:t>
            </w:r>
            <w:proofErr w:type="gramStart"/>
            <w:r>
              <w:rPr>
                <w:rFonts w:ascii="Verdana" w:eastAsia="標楷體" w:hAnsi="Verdana" w:hint="eastAsia"/>
                <w:sz w:val="28"/>
                <w:szCs w:val="28"/>
              </w:rPr>
              <w:t>昨天</w:t>
            </w:r>
            <w:r w:rsidRPr="0090437B">
              <w:rPr>
                <w:rFonts w:ascii="Verdana" w:eastAsia="標楷體" w:hAnsi="Verdana" w:hint="eastAsia"/>
                <w:sz w:val="28"/>
                <w:szCs w:val="28"/>
              </w:rPr>
              <w:t>鋪誰</w:t>
            </w:r>
            <w:proofErr w:type="gramEnd"/>
            <w:r w:rsidRPr="0090437B">
              <w:rPr>
                <w:rFonts w:ascii="Verdana" w:eastAsia="標楷體" w:hAnsi="Verdana" w:hint="eastAsia"/>
                <w:sz w:val="28"/>
                <w:szCs w:val="28"/>
              </w:rPr>
              <w:t>的床</w:t>
            </w:r>
            <w:r w:rsidRPr="0090437B">
              <w:rPr>
                <w:rFonts w:ascii="Verdana" w:eastAsia="標楷體" w:hAnsi="Verdana" w:hint="eastAsia"/>
                <w:sz w:val="28"/>
                <w:szCs w:val="28"/>
              </w:rPr>
              <w:t>?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215EEA" w:rsidRPr="004E6061">
              <w:rPr>
                <w:rFonts w:ascii="Verdana" w:eastAsia="標楷體" w:hAnsi="Verdana" w:hint="eastAsia"/>
                <w:sz w:val="28"/>
              </w:rPr>
              <w:t>___</w:t>
            </w:r>
          </w:p>
        </w:tc>
      </w:tr>
      <w:tr w:rsidR="00B633E3" w:rsidRPr="008C79F3" w:rsidTr="002E2596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0. </w:t>
            </w:r>
          </w:p>
        </w:tc>
        <w:tc>
          <w:tcPr>
            <w:tcW w:w="9000" w:type="dxa"/>
          </w:tcPr>
          <w:p w:rsidR="00B633E3" w:rsidRPr="008C79F3" w:rsidRDefault="00D55897" w:rsidP="00B633E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她們沒有跟她們的父母住。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215EEA" w:rsidRPr="004E6061">
              <w:rPr>
                <w:rFonts w:ascii="Verdana" w:eastAsia="標楷體" w:hAnsi="Verdana" w:hint="eastAsia"/>
                <w:sz w:val="28"/>
              </w:rPr>
              <w:t>___</w:t>
            </w:r>
          </w:p>
        </w:tc>
      </w:tr>
      <w:tr w:rsidR="00B633E3" w:rsidRPr="008C79F3" w:rsidTr="002E2596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1. </w:t>
            </w:r>
          </w:p>
        </w:tc>
        <w:tc>
          <w:tcPr>
            <w:tcW w:w="9000" w:type="dxa"/>
          </w:tcPr>
          <w:p w:rsidR="00B633E3" w:rsidRPr="008C79F3" w:rsidRDefault="00D55897" w:rsidP="00B633E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桌上有一杯果汁。</w:t>
            </w:r>
            <w:r w:rsidR="00B633E3" w:rsidRPr="008C79F3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215EEA" w:rsidRPr="004E6061">
              <w:rPr>
                <w:rFonts w:ascii="Verdana" w:eastAsia="標楷體" w:hAnsi="Verdana" w:hint="eastAsia"/>
                <w:sz w:val="28"/>
              </w:rPr>
              <w:t>___</w:t>
            </w:r>
          </w:p>
        </w:tc>
      </w:tr>
      <w:tr w:rsidR="00B633E3" w:rsidRPr="008C79F3" w:rsidTr="002E2596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2. </w:t>
            </w:r>
          </w:p>
        </w:tc>
        <w:tc>
          <w:tcPr>
            <w:tcW w:w="9000" w:type="dxa"/>
          </w:tcPr>
          <w:p w:rsidR="00B633E3" w:rsidRPr="008C79F3" w:rsidRDefault="00D55897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proofErr w:type="gramStart"/>
            <w:r>
              <w:rPr>
                <w:rFonts w:ascii="Verdana" w:eastAsia="標楷體" w:hAnsi="Verdana" w:hint="eastAsia"/>
                <w:sz w:val="28"/>
                <w:szCs w:val="28"/>
              </w:rPr>
              <w:t>飯在桌上</w:t>
            </w:r>
            <w:proofErr w:type="gramEnd"/>
            <w:r>
              <w:rPr>
                <w:rFonts w:ascii="Verdana" w:eastAsia="標楷體" w:hAnsi="Verdana" w:hint="eastAsia"/>
                <w:sz w:val="28"/>
                <w:szCs w:val="28"/>
              </w:rPr>
              <w:t>，請自己盛。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215EEA" w:rsidRPr="004E6061">
              <w:rPr>
                <w:rFonts w:ascii="Verdana" w:eastAsia="標楷體" w:hAnsi="Verdana" w:hint="eastAsia"/>
                <w:sz w:val="28"/>
              </w:rPr>
              <w:t>___</w:t>
            </w:r>
          </w:p>
        </w:tc>
      </w:tr>
      <w:tr w:rsidR="00B633E3" w:rsidRPr="008C79F3" w:rsidTr="002E2596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3. </w:t>
            </w:r>
          </w:p>
        </w:tc>
        <w:tc>
          <w:tcPr>
            <w:tcW w:w="9000" w:type="dxa"/>
          </w:tcPr>
          <w:p w:rsidR="00B633E3" w:rsidRPr="008C79F3" w:rsidRDefault="00D55897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565C2">
              <w:rPr>
                <w:rFonts w:ascii="Verdana" w:eastAsia="標楷體" w:hAnsi="標楷體" w:hint="eastAsia"/>
                <w:sz w:val="28"/>
                <w:szCs w:val="28"/>
              </w:rPr>
              <w:t>那桌上有五壺茶。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215EEA" w:rsidRPr="004E6061">
              <w:rPr>
                <w:rFonts w:ascii="Verdana" w:eastAsia="標楷體" w:hAnsi="Verdana" w:hint="eastAsia"/>
                <w:sz w:val="28"/>
              </w:rPr>
              <w:t>___</w:t>
            </w:r>
          </w:p>
        </w:tc>
      </w:tr>
      <w:tr w:rsidR="00B633E3" w:rsidRPr="008C79F3" w:rsidTr="002E2596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4. </w:t>
            </w:r>
          </w:p>
        </w:tc>
        <w:tc>
          <w:tcPr>
            <w:tcW w:w="9000" w:type="dxa"/>
          </w:tcPr>
          <w:p w:rsidR="00B633E3" w:rsidRPr="008C79F3" w:rsidRDefault="00D55897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我的爸爸每天喝一杯咖啡。</w:t>
            </w:r>
            <w:r w:rsidR="00B633E3" w:rsidRPr="008C79F3">
              <w:rPr>
                <w:rFonts w:ascii="Verdana" w:eastAsia="標楷體" w:hAnsi="Verdana" w:hint="eastAsia"/>
                <w:sz w:val="28"/>
                <w:szCs w:val="28"/>
              </w:rPr>
              <w:t xml:space="preserve"> 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215EEA" w:rsidRPr="004E6061">
              <w:rPr>
                <w:rFonts w:ascii="Verdana" w:eastAsia="標楷體" w:hAnsi="Verdana" w:hint="eastAsia"/>
                <w:sz w:val="28"/>
              </w:rPr>
              <w:t>___</w:t>
            </w:r>
          </w:p>
        </w:tc>
      </w:tr>
    </w:tbl>
    <w:p w:rsidR="00B633E3" w:rsidRDefault="00B633E3" w:rsidP="00B633E3">
      <w:pPr>
        <w:spacing w:line="420" w:lineRule="atLeast"/>
        <w:rPr>
          <w:rFonts w:ascii="Verdana" w:eastAsia="標楷體" w:hAnsi="Verdana"/>
          <w:bCs/>
          <w:sz w:val="28"/>
          <w:szCs w:val="28"/>
        </w:rPr>
      </w:pPr>
      <w:r w:rsidRPr="00B633E3">
        <w:rPr>
          <w:rFonts w:ascii="Verdana" w:eastAsia="標楷體" w:hAnsi="Verdana" w:hint="eastAsia"/>
          <w:bCs/>
          <w:sz w:val="28"/>
          <w:szCs w:val="28"/>
        </w:rPr>
        <w:t>15.</w:t>
      </w:r>
      <w:r>
        <w:rPr>
          <w:rFonts w:ascii="Verdana" w:eastAsia="標楷體" w:hAnsi="Verdana" w:hint="eastAsia"/>
          <w:bCs/>
          <w:sz w:val="28"/>
          <w:szCs w:val="28"/>
        </w:rPr>
        <w:t xml:space="preserve"> </w:t>
      </w:r>
      <w:r w:rsidR="00D55897">
        <w:rPr>
          <w:rFonts w:ascii="Verdana" w:eastAsia="標楷體" w:hAnsi="Verdana" w:hint="eastAsia"/>
          <w:sz w:val="28"/>
          <w:szCs w:val="28"/>
        </w:rPr>
        <w:t>他們的房子裡有三袋米。</w:t>
      </w:r>
    </w:p>
    <w:p w:rsidR="00B633E3" w:rsidRDefault="00B633E3" w:rsidP="00B633E3">
      <w:pPr>
        <w:spacing w:line="420" w:lineRule="atLeast"/>
        <w:ind w:left="700" w:hangingChars="250" w:hanging="700"/>
        <w:rPr>
          <w:rFonts w:ascii="Verdana" w:eastAsia="標楷體" w:hAnsi="Verdana"/>
          <w:sz w:val="28"/>
          <w:szCs w:val="28"/>
          <w:u w:val="single"/>
        </w:rPr>
      </w:pPr>
      <w:r>
        <w:rPr>
          <w:rFonts w:ascii="Verdana" w:eastAsia="標楷體" w:hAnsi="Verdana" w:hint="eastAsia"/>
          <w:sz w:val="28"/>
          <w:szCs w:val="28"/>
        </w:rPr>
        <w:t xml:space="preserve">    </w:t>
      </w:r>
      <w:r w:rsidRPr="008C79F3">
        <w:rPr>
          <w:rFonts w:ascii="Verdana" w:eastAsia="標楷體" w:hAnsi="Verdana" w:hint="eastAsia"/>
          <w:sz w:val="28"/>
          <w:szCs w:val="28"/>
        </w:rPr>
        <w:t>_______________</w:t>
      </w:r>
      <w:r w:rsidR="00843DBC">
        <w:rPr>
          <w:rFonts w:ascii="Verdana" w:eastAsia="標楷體" w:hAnsi="Verdana" w:hint="eastAsia"/>
          <w:sz w:val="28"/>
          <w:szCs w:val="28"/>
        </w:rPr>
        <w:t>_______________________________</w:t>
      </w:r>
      <w:r w:rsidR="00215EEA" w:rsidRPr="004E6061">
        <w:rPr>
          <w:rFonts w:ascii="Verdana" w:eastAsia="標楷體" w:hAnsi="Verdana" w:hint="eastAsia"/>
          <w:sz w:val="28"/>
        </w:rPr>
        <w:t>___</w:t>
      </w:r>
      <w:r w:rsidR="007B5875" w:rsidRPr="004E6061">
        <w:rPr>
          <w:rFonts w:ascii="Verdana" w:eastAsia="標楷體" w:hAnsi="Verdana" w:hint="eastAsia"/>
          <w:sz w:val="28"/>
        </w:rPr>
        <w:t>_</w:t>
      </w: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0"/>
        <w:gridCol w:w="9000"/>
      </w:tblGrid>
      <w:tr w:rsidR="00DE0A7C" w:rsidRPr="00DE0A7C" w:rsidTr="00055AF6">
        <w:tc>
          <w:tcPr>
            <w:tcW w:w="600" w:type="dxa"/>
          </w:tcPr>
          <w:p w:rsidR="00D62187" w:rsidRPr="00DE0A7C" w:rsidRDefault="0084023A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DE0A7C">
              <w:rPr>
                <w:rFonts w:ascii="Verdana" w:eastAsia="標楷體" w:hAnsi="Verdana"/>
                <w:sz w:val="28"/>
              </w:rPr>
              <w:t>16</w:t>
            </w:r>
            <w:r w:rsidR="00D62187" w:rsidRPr="00DE0A7C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D62187" w:rsidRPr="00DE0A7C" w:rsidRDefault="004828FB" w:rsidP="00055AF6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你今天早上打電話給我嗎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?</w:t>
            </w:r>
          </w:p>
          <w:p w:rsidR="00D62187" w:rsidRPr="00DE0A7C" w:rsidRDefault="00D62187" w:rsidP="00055AF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DE0A7C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215EEA" w:rsidRPr="004E6061">
              <w:rPr>
                <w:rFonts w:ascii="Verdana" w:eastAsia="標楷體" w:hAnsi="Verdana" w:hint="eastAsia"/>
                <w:sz w:val="28"/>
              </w:rPr>
              <w:t>___</w:t>
            </w:r>
          </w:p>
        </w:tc>
      </w:tr>
      <w:tr w:rsidR="00DE0A7C" w:rsidRPr="00DE0A7C" w:rsidTr="00055AF6">
        <w:tc>
          <w:tcPr>
            <w:tcW w:w="600" w:type="dxa"/>
          </w:tcPr>
          <w:p w:rsidR="00D62187" w:rsidRPr="00DE0A7C" w:rsidRDefault="00D62187" w:rsidP="0084023A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DE0A7C">
              <w:rPr>
                <w:rFonts w:ascii="Verdana" w:eastAsia="標楷體" w:hAnsi="Verdana"/>
                <w:sz w:val="28"/>
              </w:rPr>
              <w:t>1</w:t>
            </w:r>
            <w:r w:rsidR="0084023A" w:rsidRPr="00DE0A7C">
              <w:rPr>
                <w:rFonts w:ascii="Verdana" w:eastAsia="標楷體" w:hAnsi="Verdana"/>
                <w:sz w:val="28"/>
              </w:rPr>
              <w:t>7</w:t>
            </w:r>
            <w:r w:rsidRPr="00DE0A7C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D62187" w:rsidRPr="00DE0A7C" w:rsidRDefault="00D55897" w:rsidP="00055AF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7E00FC">
              <w:rPr>
                <w:rFonts w:ascii="Verdana" w:eastAsia="標楷體" w:hAnsi="Verdana" w:hint="eastAsia"/>
                <w:sz w:val="28"/>
                <w:szCs w:val="28"/>
              </w:rPr>
              <w:t>我父母今天下午給了我一輛腳踏車。</w:t>
            </w:r>
          </w:p>
          <w:p w:rsidR="00D62187" w:rsidRPr="00DE0A7C" w:rsidRDefault="00D62187" w:rsidP="00055AF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DE0A7C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215EEA" w:rsidRPr="004E6061">
              <w:rPr>
                <w:rFonts w:ascii="Verdana" w:eastAsia="標楷體" w:hAnsi="Verdana" w:hint="eastAsia"/>
                <w:sz w:val="28"/>
              </w:rPr>
              <w:t>___</w:t>
            </w:r>
          </w:p>
        </w:tc>
      </w:tr>
      <w:tr w:rsidR="00DE0A7C" w:rsidRPr="00DE0A7C" w:rsidTr="00055AF6">
        <w:tc>
          <w:tcPr>
            <w:tcW w:w="600" w:type="dxa"/>
          </w:tcPr>
          <w:p w:rsidR="00D62187" w:rsidRPr="00DE0A7C" w:rsidRDefault="0084023A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DE0A7C">
              <w:rPr>
                <w:rFonts w:ascii="Verdana" w:eastAsia="標楷體" w:hAnsi="Verdana"/>
                <w:sz w:val="28"/>
              </w:rPr>
              <w:t>18</w:t>
            </w:r>
            <w:r w:rsidR="00D62187" w:rsidRPr="00DE0A7C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D62187" w:rsidRPr="00DE0A7C" w:rsidRDefault="00D55897" w:rsidP="00055AF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7E00FC">
              <w:rPr>
                <w:rFonts w:ascii="Verdana" w:eastAsia="標楷體" w:hAnsi="標楷體" w:hint="eastAsia"/>
                <w:sz w:val="28"/>
                <w:szCs w:val="28"/>
              </w:rPr>
              <w:t>我不叫</w:t>
            </w:r>
            <w:proofErr w:type="gramStart"/>
            <w:r w:rsidRPr="007E00FC">
              <w:rPr>
                <w:rFonts w:ascii="Verdana" w:eastAsia="標楷體" w:hAnsi="標楷體" w:hint="eastAsia"/>
                <w:sz w:val="28"/>
                <w:szCs w:val="28"/>
              </w:rPr>
              <w:t>牠</w:t>
            </w:r>
            <w:proofErr w:type="gramEnd"/>
            <w:r w:rsidRPr="007E00FC">
              <w:rPr>
                <w:rFonts w:ascii="Verdana" w:eastAsia="標楷體" w:hAnsi="標楷體" w:hint="eastAsia"/>
                <w:sz w:val="28"/>
                <w:szCs w:val="28"/>
              </w:rPr>
              <w:t>Sasha</w:t>
            </w:r>
            <w:r w:rsidRPr="007E00FC">
              <w:rPr>
                <w:rFonts w:ascii="Verdana" w:eastAsia="標楷體" w:hAnsi="標楷體" w:hint="eastAsia"/>
                <w:sz w:val="28"/>
                <w:szCs w:val="28"/>
              </w:rPr>
              <w:t>。</w:t>
            </w:r>
          </w:p>
          <w:p w:rsidR="00D62187" w:rsidRPr="00DE0A7C" w:rsidRDefault="00D62187" w:rsidP="00055AF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DE0A7C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215EEA" w:rsidRPr="004E6061">
              <w:rPr>
                <w:rFonts w:ascii="Verdana" w:eastAsia="標楷體" w:hAnsi="Verdana" w:hint="eastAsia"/>
                <w:sz w:val="28"/>
              </w:rPr>
              <w:t>___</w:t>
            </w:r>
          </w:p>
        </w:tc>
      </w:tr>
      <w:tr w:rsidR="00DE0A7C" w:rsidRPr="00DE0A7C" w:rsidTr="00055AF6">
        <w:tc>
          <w:tcPr>
            <w:tcW w:w="600" w:type="dxa"/>
          </w:tcPr>
          <w:p w:rsidR="00D62187" w:rsidRPr="00DE0A7C" w:rsidRDefault="0084023A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DE0A7C">
              <w:rPr>
                <w:rFonts w:ascii="Verdana" w:eastAsia="標楷體" w:hAnsi="Verdana"/>
                <w:sz w:val="28"/>
              </w:rPr>
              <w:t>19</w:t>
            </w:r>
            <w:r w:rsidR="00D62187" w:rsidRPr="00DE0A7C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D62187" w:rsidRPr="00DE0A7C" w:rsidRDefault="005404BE" w:rsidP="00055AF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他</w:t>
            </w:r>
            <w:r w:rsidR="00D55897" w:rsidRPr="007E00FC">
              <w:rPr>
                <w:rFonts w:ascii="Verdana" w:eastAsia="標楷體" w:hAnsi="標楷體" w:hint="eastAsia"/>
                <w:sz w:val="28"/>
                <w:szCs w:val="28"/>
              </w:rPr>
              <w:t>的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房子</w:t>
            </w:r>
            <w:r w:rsidR="00D55897" w:rsidRPr="007E00FC">
              <w:rPr>
                <w:rFonts w:ascii="Verdana" w:eastAsia="標楷體" w:hAnsi="標楷體" w:hint="eastAsia"/>
                <w:sz w:val="28"/>
                <w:szCs w:val="28"/>
              </w:rPr>
              <w:t>比</w:t>
            </w:r>
            <w:r>
              <w:rPr>
                <w:rFonts w:ascii="Verdana" w:eastAsia="標楷體" w:hAnsi="標楷體" w:hint="eastAsia"/>
                <w:sz w:val="28"/>
                <w:szCs w:val="28"/>
                <w:u w:val="single"/>
              </w:rPr>
              <w:t>我們</w:t>
            </w:r>
            <w:r w:rsidR="00D55897" w:rsidRPr="007E00FC">
              <w:rPr>
                <w:rFonts w:ascii="Verdana" w:eastAsia="標楷體" w:hAnsi="標楷體" w:hint="eastAsia"/>
                <w:sz w:val="28"/>
                <w:szCs w:val="28"/>
                <w:u w:val="single"/>
              </w:rPr>
              <w:t>的</w:t>
            </w:r>
            <w:r>
              <w:rPr>
                <w:rFonts w:ascii="Verdana" w:eastAsia="標楷體" w:hAnsi="標楷體" w:hint="eastAsia"/>
                <w:sz w:val="28"/>
                <w:szCs w:val="28"/>
                <w:u w:val="single"/>
              </w:rPr>
              <w:t>房子</w:t>
            </w:r>
            <w:r w:rsidR="00D55897" w:rsidRPr="007E00FC">
              <w:rPr>
                <w:rFonts w:ascii="Verdana" w:eastAsia="標楷體" w:hAnsi="標楷體" w:hint="eastAsia"/>
                <w:sz w:val="28"/>
                <w:szCs w:val="28"/>
              </w:rPr>
              <w:t>(</w:t>
            </w:r>
            <w:r w:rsidR="00D55897" w:rsidRPr="007E00FC">
              <w:rPr>
                <w:rFonts w:ascii="Verdana" w:eastAsia="標楷體" w:hAnsi="標楷體" w:hint="eastAsia"/>
                <w:sz w:val="28"/>
                <w:szCs w:val="28"/>
              </w:rPr>
              <w:t>請用所有代名詞替換</w:t>
            </w:r>
            <w:r w:rsidR="00D55897" w:rsidRPr="007E00FC">
              <w:rPr>
                <w:rFonts w:ascii="Verdana" w:eastAsia="標楷體" w:hAnsi="標楷體" w:hint="eastAsia"/>
                <w:sz w:val="28"/>
                <w:szCs w:val="28"/>
              </w:rPr>
              <w:t>)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差。</w:t>
            </w:r>
          </w:p>
          <w:p w:rsidR="00D62187" w:rsidRPr="00DE0A7C" w:rsidRDefault="00D62187" w:rsidP="00055AF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DE0A7C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215EEA" w:rsidRPr="004E6061">
              <w:rPr>
                <w:rFonts w:ascii="Verdana" w:eastAsia="標楷體" w:hAnsi="Verdana" w:hint="eastAsia"/>
                <w:sz w:val="28"/>
              </w:rPr>
              <w:t>___</w:t>
            </w:r>
          </w:p>
        </w:tc>
      </w:tr>
    </w:tbl>
    <w:p w:rsidR="00D62187" w:rsidRPr="00DE0A7C" w:rsidRDefault="0084023A" w:rsidP="00D62187">
      <w:pPr>
        <w:spacing w:line="420" w:lineRule="atLeast"/>
        <w:rPr>
          <w:rFonts w:ascii="Verdana" w:eastAsia="標楷體" w:hAnsi="Verdana"/>
          <w:bCs/>
          <w:sz w:val="28"/>
          <w:szCs w:val="28"/>
        </w:rPr>
      </w:pPr>
      <w:r w:rsidRPr="00DE0A7C">
        <w:rPr>
          <w:rFonts w:ascii="Verdana" w:eastAsia="標楷體" w:hAnsi="Verdana"/>
          <w:bCs/>
          <w:sz w:val="28"/>
          <w:szCs w:val="28"/>
        </w:rPr>
        <w:t>20</w:t>
      </w:r>
      <w:r w:rsidR="00D62187" w:rsidRPr="00DE0A7C">
        <w:rPr>
          <w:rFonts w:ascii="Verdana" w:eastAsia="標楷體" w:hAnsi="Verdana" w:hint="eastAsia"/>
          <w:bCs/>
          <w:sz w:val="28"/>
          <w:szCs w:val="28"/>
        </w:rPr>
        <w:t xml:space="preserve">. </w:t>
      </w:r>
      <w:r w:rsidR="00D55897" w:rsidRPr="007E00FC">
        <w:rPr>
          <w:rFonts w:ascii="Verdana" w:eastAsia="標楷體" w:hAnsi="標楷體" w:hint="eastAsia"/>
          <w:sz w:val="28"/>
          <w:szCs w:val="28"/>
        </w:rPr>
        <w:t>那些是誰的椅子？它們是我的學生們的。</w:t>
      </w:r>
    </w:p>
    <w:p w:rsidR="00D62187" w:rsidRPr="00DE0A7C" w:rsidRDefault="00D62187" w:rsidP="00D62187">
      <w:pPr>
        <w:spacing w:line="420" w:lineRule="atLeast"/>
        <w:ind w:left="700" w:hangingChars="250" w:hanging="700"/>
        <w:rPr>
          <w:rFonts w:ascii="Verdana" w:eastAsia="標楷體" w:hAnsi="Verdana"/>
          <w:bCs/>
          <w:sz w:val="28"/>
          <w:szCs w:val="28"/>
          <w:u w:val="single"/>
        </w:rPr>
      </w:pPr>
      <w:r w:rsidRPr="00DE0A7C">
        <w:rPr>
          <w:rFonts w:ascii="Verdana" w:eastAsia="標楷體" w:hAnsi="Verdana" w:hint="eastAsia"/>
          <w:sz w:val="28"/>
          <w:szCs w:val="28"/>
        </w:rPr>
        <w:t xml:space="preserve">    ______________________________________________</w:t>
      </w:r>
      <w:r w:rsidR="00215EEA" w:rsidRPr="004E6061">
        <w:rPr>
          <w:rFonts w:ascii="Verdana" w:eastAsia="標楷體" w:hAnsi="Verdana" w:hint="eastAsia"/>
          <w:sz w:val="28"/>
        </w:rPr>
        <w:t>___</w:t>
      </w:r>
      <w:r w:rsidR="007B5875" w:rsidRPr="004E6061">
        <w:rPr>
          <w:rFonts w:ascii="Verdana" w:eastAsia="標楷體" w:hAnsi="Verdana" w:hint="eastAsia"/>
          <w:sz w:val="28"/>
        </w:rPr>
        <w:t>_</w:t>
      </w: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0"/>
        <w:gridCol w:w="9000"/>
      </w:tblGrid>
      <w:tr w:rsidR="00DE0A7C" w:rsidRPr="00DE0A7C" w:rsidTr="00055AF6">
        <w:tc>
          <w:tcPr>
            <w:tcW w:w="600" w:type="dxa"/>
          </w:tcPr>
          <w:p w:rsidR="00D62187" w:rsidRPr="00DE0A7C" w:rsidRDefault="0084023A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DE0A7C">
              <w:rPr>
                <w:rFonts w:ascii="Verdana" w:eastAsia="標楷體" w:hAnsi="Verdana"/>
                <w:sz w:val="28"/>
              </w:rPr>
              <w:t>2</w:t>
            </w:r>
            <w:r w:rsidR="00D62187" w:rsidRPr="00DE0A7C"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9000" w:type="dxa"/>
          </w:tcPr>
          <w:p w:rsidR="00D62187" w:rsidRPr="00DE0A7C" w:rsidRDefault="00D55897" w:rsidP="00055AF6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那</w:t>
            </w:r>
            <w:r w:rsidRPr="007E00FC">
              <w:rPr>
                <w:rFonts w:ascii="Verdana" w:eastAsia="標楷體" w:hAnsi="Verdana" w:hint="eastAsia"/>
                <w:sz w:val="28"/>
                <w:szCs w:val="28"/>
              </w:rPr>
              <w:t>是你的手機嗎？不，它是她的。</w:t>
            </w:r>
          </w:p>
          <w:p w:rsidR="00D62187" w:rsidRPr="00DE0A7C" w:rsidRDefault="00D62187" w:rsidP="00055AF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DE0A7C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215EEA" w:rsidRPr="004E6061">
              <w:rPr>
                <w:rFonts w:ascii="Verdana" w:eastAsia="標楷體" w:hAnsi="Verdana" w:hint="eastAsia"/>
                <w:sz w:val="28"/>
              </w:rPr>
              <w:t>___</w:t>
            </w:r>
          </w:p>
        </w:tc>
      </w:tr>
      <w:tr w:rsidR="00DE0A7C" w:rsidRPr="00DE0A7C" w:rsidTr="00055AF6">
        <w:tc>
          <w:tcPr>
            <w:tcW w:w="600" w:type="dxa"/>
          </w:tcPr>
          <w:p w:rsidR="00D62187" w:rsidRPr="00DE0A7C" w:rsidRDefault="00DA0249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DE0A7C">
              <w:rPr>
                <w:rFonts w:ascii="Verdana" w:eastAsia="標楷體" w:hAnsi="Verdana"/>
                <w:sz w:val="28"/>
              </w:rPr>
              <w:t>2</w:t>
            </w:r>
            <w:r w:rsidR="0084023A" w:rsidRPr="00DE0A7C">
              <w:rPr>
                <w:rFonts w:ascii="Verdana" w:eastAsia="標楷體" w:hAnsi="Verdana"/>
                <w:sz w:val="28"/>
              </w:rPr>
              <w:t>2</w:t>
            </w:r>
            <w:r w:rsidR="00D62187" w:rsidRPr="00DE0A7C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D62187" w:rsidRPr="00DE0A7C" w:rsidRDefault="00D55897" w:rsidP="00055AF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7E00FC">
              <w:rPr>
                <w:rFonts w:ascii="Verdana" w:eastAsia="標楷體" w:hAnsi="Verdana" w:hint="eastAsia"/>
                <w:sz w:val="28"/>
                <w:szCs w:val="28"/>
              </w:rPr>
              <w:t>那些書是誰的</w:t>
            </w:r>
            <w:r w:rsidR="00E12BCB">
              <w:rPr>
                <w:rFonts w:ascii="Verdana" w:eastAsia="標楷體" w:hAnsi="Verdana" w:hint="eastAsia"/>
                <w:sz w:val="28"/>
                <w:szCs w:val="28"/>
              </w:rPr>
              <w:t>書</w:t>
            </w:r>
            <w:r w:rsidRPr="007E00FC">
              <w:rPr>
                <w:rFonts w:ascii="Verdana" w:eastAsia="標楷體" w:hAnsi="Verdana" w:hint="eastAsia"/>
                <w:sz w:val="28"/>
                <w:szCs w:val="28"/>
              </w:rPr>
              <w:t>？</w:t>
            </w:r>
          </w:p>
          <w:p w:rsidR="00D62187" w:rsidRPr="00DE0A7C" w:rsidRDefault="00D62187" w:rsidP="00055AF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DE0A7C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215EEA" w:rsidRPr="004E6061">
              <w:rPr>
                <w:rFonts w:ascii="Verdana" w:eastAsia="標楷體" w:hAnsi="Verdana" w:hint="eastAsia"/>
                <w:sz w:val="28"/>
              </w:rPr>
              <w:t>___</w:t>
            </w:r>
          </w:p>
        </w:tc>
      </w:tr>
      <w:tr w:rsidR="00DE0A7C" w:rsidRPr="00DE0A7C" w:rsidTr="00055AF6">
        <w:tc>
          <w:tcPr>
            <w:tcW w:w="600" w:type="dxa"/>
          </w:tcPr>
          <w:p w:rsidR="00D62187" w:rsidRPr="00DE0A7C" w:rsidRDefault="00DA0249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DE0A7C">
              <w:rPr>
                <w:rFonts w:ascii="Verdana" w:eastAsia="標楷體" w:hAnsi="Verdana"/>
                <w:sz w:val="28"/>
              </w:rPr>
              <w:t>2</w:t>
            </w:r>
            <w:r w:rsidR="00D62187" w:rsidRPr="00DE0A7C">
              <w:rPr>
                <w:rFonts w:ascii="Verdana" w:eastAsia="標楷體" w:hAnsi="Verdana"/>
                <w:sz w:val="28"/>
              </w:rPr>
              <w:t xml:space="preserve">3. </w:t>
            </w:r>
          </w:p>
        </w:tc>
        <w:tc>
          <w:tcPr>
            <w:tcW w:w="9000" w:type="dxa"/>
          </w:tcPr>
          <w:p w:rsidR="00D62187" w:rsidRPr="00DE0A7C" w:rsidRDefault="00D55897" w:rsidP="00055AF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7E00FC">
              <w:rPr>
                <w:rFonts w:ascii="Verdana" w:eastAsia="標楷體" w:hAnsi="Verdana" w:hint="eastAsia"/>
                <w:sz w:val="28"/>
                <w:szCs w:val="28"/>
              </w:rPr>
              <w:t>請自己用茶。</w:t>
            </w:r>
          </w:p>
          <w:p w:rsidR="00D62187" w:rsidRPr="00DE0A7C" w:rsidRDefault="00D62187" w:rsidP="00055AF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DE0A7C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215EEA" w:rsidRPr="004E6061">
              <w:rPr>
                <w:rFonts w:ascii="Verdana" w:eastAsia="標楷體" w:hAnsi="Verdana" w:hint="eastAsia"/>
                <w:sz w:val="28"/>
              </w:rPr>
              <w:t>___</w:t>
            </w:r>
          </w:p>
        </w:tc>
      </w:tr>
      <w:tr w:rsidR="00DE0A7C" w:rsidRPr="00DE0A7C" w:rsidTr="00055AF6">
        <w:tc>
          <w:tcPr>
            <w:tcW w:w="600" w:type="dxa"/>
          </w:tcPr>
          <w:p w:rsidR="00D62187" w:rsidRPr="00DE0A7C" w:rsidRDefault="0084023A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DE0A7C">
              <w:rPr>
                <w:rFonts w:ascii="Verdana" w:eastAsia="標楷體" w:hAnsi="Verdana"/>
                <w:sz w:val="28"/>
              </w:rPr>
              <w:t>2</w:t>
            </w:r>
            <w:r w:rsidR="00D62187" w:rsidRPr="00DE0A7C">
              <w:rPr>
                <w:rFonts w:ascii="Verdana" w:eastAsia="標楷體" w:hAnsi="Verdana"/>
                <w:sz w:val="28"/>
              </w:rPr>
              <w:t xml:space="preserve">4. </w:t>
            </w:r>
          </w:p>
        </w:tc>
        <w:tc>
          <w:tcPr>
            <w:tcW w:w="9000" w:type="dxa"/>
          </w:tcPr>
          <w:p w:rsidR="00D62187" w:rsidRPr="00DE0A7C" w:rsidRDefault="00D55897" w:rsidP="00055AF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7E00FC">
              <w:rPr>
                <w:rFonts w:ascii="Verdana" w:eastAsia="標楷體" w:hAnsi="Verdana" w:hint="eastAsia"/>
                <w:sz w:val="28"/>
                <w:szCs w:val="28"/>
              </w:rPr>
              <w:t>她都彈鋼琴給她自己聽。</w:t>
            </w:r>
            <w:r w:rsidR="00D62187" w:rsidRPr="00DE0A7C">
              <w:rPr>
                <w:rFonts w:ascii="Verdana" w:eastAsia="標楷體" w:hAnsi="Verdana" w:hint="eastAsia"/>
                <w:sz w:val="28"/>
                <w:szCs w:val="28"/>
              </w:rPr>
              <w:t xml:space="preserve"> </w:t>
            </w:r>
          </w:p>
          <w:p w:rsidR="00D62187" w:rsidRPr="00DE0A7C" w:rsidRDefault="00D62187" w:rsidP="00055AF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DE0A7C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215EEA" w:rsidRPr="004E6061">
              <w:rPr>
                <w:rFonts w:ascii="Verdana" w:eastAsia="標楷體" w:hAnsi="Verdana" w:hint="eastAsia"/>
                <w:sz w:val="28"/>
              </w:rPr>
              <w:t>___</w:t>
            </w:r>
          </w:p>
        </w:tc>
      </w:tr>
    </w:tbl>
    <w:p w:rsidR="00D55897" w:rsidRPr="007E00FC" w:rsidRDefault="0084023A" w:rsidP="00D55897">
      <w:pPr>
        <w:ind w:left="420" w:hangingChars="150" w:hanging="420"/>
        <w:rPr>
          <w:rFonts w:ascii="Verdana" w:eastAsia="標楷體" w:hAnsi="標楷體"/>
          <w:sz w:val="28"/>
          <w:szCs w:val="28"/>
        </w:rPr>
      </w:pPr>
      <w:r w:rsidRPr="00DE0A7C">
        <w:rPr>
          <w:rFonts w:ascii="Verdana" w:eastAsia="標楷體" w:hAnsi="Verdana" w:hint="eastAsia"/>
          <w:bCs/>
          <w:sz w:val="28"/>
          <w:szCs w:val="28"/>
        </w:rPr>
        <w:t>2</w:t>
      </w:r>
      <w:r w:rsidR="00D62187" w:rsidRPr="00DE0A7C">
        <w:rPr>
          <w:rFonts w:ascii="Verdana" w:eastAsia="標楷體" w:hAnsi="Verdana" w:hint="eastAsia"/>
          <w:bCs/>
          <w:sz w:val="28"/>
          <w:szCs w:val="28"/>
        </w:rPr>
        <w:t xml:space="preserve">5. </w:t>
      </w:r>
      <w:r w:rsidR="00D55897" w:rsidRPr="007E00FC">
        <w:rPr>
          <w:rFonts w:ascii="Verdana" w:eastAsia="標楷體" w:hAnsi="標楷體" w:hint="eastAsia"/>
          <w:sz w:val="28"/>
          <w:szCs w:val="28"/>
        </w:rPr>
        <w:t>他喝了一杯紅茶和吃了幾片麵包當早餐。</w:t>
      </w:r>
    </w:p>
    <w:p w:rsidR="00D62187" w:rsidRPr="00DE0A7C" w:rsidRDefault="00D62187" w:rsidP="00D62187">
      <w:pPr>
        <w:spacing w:line="420" w:lineRule="atLeast"/>
        <w:ind w:left="700" w:hangingChars="250" w:hanging="700"/>
        <w:rPr>
          <w:rFonts w:ascii="Verdana" w:eastAsia="標楷體" w:hAnsi="Verdana"/>
          <w:bCs/>
          <w:sz w:val="28"/>
          <w:szCs w:val="28"/>
          <w:u w:val="single"/>
        </w:rPr>
      </w:pPr>
      <w:r w:rsidRPr="00DE0A7C">
        <w:rPr>
          <w:rFonts w:ascii="Verdana" w:eastAsia="標楷體" w:hAnsi="Verdana" w:hint="eastAsia"/>
          <w:sz w:val="28"/>
          <w:szCs w:val="28"/>
        </w:rPr>
        <w:t xml:space="preserve">    ______________________________________________</w:t>
      </w:r>
      <w:r w:rsidR="00215EEA" w:rsidRPr="004E6061">
        <w:rPr>
          <w:rFonts w:ascii="Verdana" w:eastAsia="標楷體" w:hAnsi="Verdana" w:hint="eastAsia"/>
          <w:sz w:val="28"/>
        </w:rPr>
        <w:t>___</w:t>
      </w:r>
      <w:r w:rsidR="007B5875" w:rsidRPr="004E6061">
        <w:rPr>
          <w:rFonts w:ascii="Verdana" w:eastAsia="標楷體" w:hAnsi="Verdana" w:hint="eastAsia"/>
          <w:sz w:val="28"/>
        </w:rPr>
        <w:t>_</w:t>
      </w:r>
      <w:bookmarkStart w:id="0" w:name="_GoBack"/>
      <w:bookmarkEnd w:id="0"/>
    </w:p>
    <w:p w:rsidR="00D62187" w:rsidRPr="00843DBC" w:rsidRDefault="00D62187" w:rsidP="00D62187">
      <w:pPr>
        <w:spacing w:line="20" w:lineRule="exact"/>
        <w:ind w:left="700" w:hangingChars="250" w:hanging="700"/>
        <w:rPr>
          <w:rFonts w:ascii="Verdana" w:eastAsia="標楷體" w:hAnsi="Verdana"/>
          <w:bCs/>
          <w:sz w:val="28"/>
          <w:szCs w:val="28"/>
          <w:u w:val="single"/>
        </w:rPr>
      </w:pPr>
    </w:p>
    <w:sectPr w:rsidR="00D62187" w:rsidRPr="00843DBC" w:rsidSect="00F51552">
      <w:headerReference w:type="default" r:id="rId11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5A38" w:rsidRDefault="00405A38">
      <w:r>
        <w:separator/>
      </w:r>
    </w:p>
  </w:endnote>
  <w:endnote w:type="continuationSeparator" w:id="0">
    <w:p w:rsidR="00405A38" w:rsidRDefault="00405A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8270A5" w:rsidP="0041669E">
    <w:pPr>
      <w:pStyle w:val="a6"/>
      <w:jc w:val="center"/>
    </w:pPr>
    <w:r w:rsidRPr="00E12BCB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1C32B2">
      <w:rPr>
        <w:rFonts w:hint="eastAsia"/>
      </w:rPr>
      <w:t>中級上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E77A8C">
      <w:rPr>
        <w:rFonts w:hint="eastAsia"/>
      </w:rPr>
      <w:t>1</w:t>
    </w:r>
    <w:r w:rsidR="00E77A8C">
      <w:t>~</w:t>
    </w:r>
    <w:r w:rsidR="00216BF4">
      <w:rPr>
        <w:rFonts w:hint="eastAsia"/>
      </w:rPr>
      <w:t>4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05A38" w:rsidRDefault="00405A38">
      <w:r>
        <w:separator/>
      </w:r>
    </w:p>
  </w:footnote>
  <w:footnote w:type="continuationSeparator" w:id="0">
    <w:p w:rsidR="00405A38" w:rsidRDefault="00405A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15F1" w:rsidRDefault="00405A38" w:rsidP="005B3218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pict w14:anchorId="71DF4C71">
        <v:group id="_x0000_s2124" style="width:973.9pt;height:97.5pt;mso-position-horizontal-relative:char;mso-position-vertical-relative:line" coordorigin=",237" coordsize="123686,12383">
          <v:group id="群組 2" o:spid="_x0000_s2125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/Q1SMQAAADbAAAA&#10;DwAAAAAAAAAAAAAAAACqAgAAZHJzL2Rvd25yZXYueG1sUEsFBgAAAAAEAAQA+gAAAJsDAAAAAA==&#10;">
            <v:group id="群組 3" o:spid="_x0000_s2126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" o:spid="_x0000_s2127" type="#_x0000_t75" style="position:absolute;left:8245;top:752;width:6997;height:10446;flip:y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buLFDBAAAA2wAAAA8AAABkcnMvZG93bnJldi54bWxET01rwkAQvRf8D8sI3urGHERSVwkthYK9&#10;GNuDt2l2TEJ3Z2N2a+K/7xwKPT7e93Y/eaduNMQusIHVMgNFXAfbcWPg4/T6uAEVE7JFF5gM3CnC&#10;fjd72GJhw8hHulWpURLCsUADbUp9oXWsW/IYl6EnFu4SBo9J4NBoO+Ao4d7pPMvW2mPH0tBiT88t&#10;1d/VjzeQn67nr0t2COWhc58+uc3LuX43ZjGfyidQiab0L/5zv1nxyVj5Ij9A734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buLFDBAAAA2wAAAA8AAAAAAAAAAAAAAAAAnwIA&#10;AGRycy9kb3ducmV2LnhtbFBLBQYAAAAABAAEAPcAAACNAwAAAAA=&#10;">
                <v:imagedata r:id="rId1" o:title=""/>
                <v:path arrowok="t"/>
              </v:shape>
              <v:shape id="圖片 5" o:spid="_x0000_s2128" type="#_x0000_t75" style="position:absolute;left:3197;top:235;width:6997;height:104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a9xHLFAAAA2wAAAA8AAABkcnMvZG93bnJldi54bWxEj0FrwkAUhO8F/8PyBC9FNw3YasxGSkGQ&#10;IhRTEY+P7DMJ7r4N2a2m/vpuodDjMDPfMPl6sEZcqfetYwVPswQEceV0y7WCw+dmugDhA7JG45gU&#10;fJOHdTF6yDHT7sZ7upahFhHCPkMFTQhdJqWvGrLoZ64jjt7Z9RZDlH0tdY+3CLdGpknyLC22HBca&#10;7OitoepSflkFx12X3k+UbA/yo33ZLd7N43lulJqMh9cViEBD+A//tbdaQbqE3y/xB8jiB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mvcRyxQAAANsAAAAPAAAAAAAAAAAAAAAA&#10;AJ8CAABkcnMvZG93bnJldi54bWxQSwUGAAAAAAQABAD3AAAAkQMAAAAA&#10;">
                <v:imagedata r:id="rId1" o:title=""/>
                <v:path arrowok="t"/>
              </v:shape>
              <v:shape id="圖片 6" o:spid="_x0000_s2129" type="#_x0000_t75" style="position:absolute;left:-1809;top:752;width:6997;height:10446;flip:y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1BtovCAAAA2wAAAA8AAABkcnMvZG93bnJldi54bWxETz1rwzAQ3QP5D+IC2RI5LhTjRjEmpVBw&#10;ljrp4O1qXWxT6eRaauL++2oodHy8730xWyNuNPnBsYLdNgFB3Do9cKfgcn7ZZCB8QNZoHJOCH/JQ&#10;HJaLPeba3fmNbnXoRAxhn6OCPoQxl9K3PVn0WzcSR+7qJoshwqmTesJ7DLdGpknyKC0OHBt6HOnY&#10;U/tZf1sF6fmr+bgmlSurwbzbYLLnpj0ptV7N5ROIQHP4F/+5X7WCh7g+fok/QB5+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tQbaLwgAAANsAAAAPAAAAAAAAAAAAAAAAAJ8C&#10;AABkcnMvZG93bnJldi54bWxQSwUGAAAAAAQABAD3AAAAjgMAAAAA&#10;">
                <v:imagedata r:id="rId1" o:title=""/>
                <v:path arrowok="t"/>
              </v:shape>
              <v:shape id="圖片 7" o:spid="_x0000_s2130" type="#_x0000_t75" style="position:absolute;left:12882;top:324;width:6998;height:1044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0SXqnEAAAA2wAAAA8AAABkcnMvZG93bnJldi54bWxEj0GLwjAUhO+C/yG8hb2Ipiq6Uo0iwoIs&#10;guiKeHw0z7Zs8lKaqF1/vREEj8PMfMPMFo014kq1Lx0r6PcSEMSZ0yXnCg6/390JCB+QNRrHpOCf&#10;PCzm7dYMU+1uvKPrPuQiQtinqKAIoUql9FlBFn3PVcTRO7vaYoiyzqWu8Rbh1shBkoylxZLjQoEV&#10;rQrK/vYXq+C4qQb3EyXrg9yWX5vJj+mcR0apz49mOQURqAnv8Ku91gqGfXh+iT9Azh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0SXqnEAAAA2wAAAA8AAAAAAAAAAAAAAAAA&#10;nwIAAGRycy9kb3ducmV2LnhtbFBLBQYAAAAABAAEAPcAAACQAwAAAAA=&#10;">
                <v:imagedata r:id="rId1" o:title=""/>
                <v:path arrowok="t"/>
              </v:shape>
            </v:group>
            <v:group id="群組 8" o:spid="_x0000_s2131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Ralls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XwG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RallsQAAADbAAAA&#10;DwAAAAAAAAAAAAAAAACqAgAAZHJzL2Rvd25yZXYueG1sUEsFBgAAAAAEAAQA+gAAAJsDAAAAAA==&#10;">
              <v:shape id="圖片 9" o:spid="_x0000_s2132" type="#_x0000_t75" style="position:absolute;left:12941;top:235;width:6998;height:104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KMZUXEAAAA2wAAAA8AAABkcnMvZG93bnJldi54bWxEj0GLwjAUhO+C/yE8YS+iqYqrVKOIIMgi&#10;yKqIx0fzbIvJS2midvfXbxYEj8PMfMPMl4014kG1Lx0rGPQTEMSZ0yXnCk7HTW8KwgdkjcYxKfgh&#10;D8tFuzXHVLsnf9PjEHIRIexTVFCEUKVS+qwgi77vKuLoXV1tMURZ51LX+Ixwa+QwST6lxZLjQoEV&#10;rQvKboe7VXDeVcPfCyXbk9yXk930y3SvY6PUR6dZzUAEasI7/GpvtYLRCP6/xB8gF3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KMZUXEAAAA2wAAAA8AAAAAAAAAAAAAAAAA&#10;nwIAAGRycy9kb3ducmV2LnhtbFBLBQYAAAAABAAEAPcAAACQAwAAAAA=&#10;">
                <v:imagedata r:id="rId1" o:title=""/>
                <v:path arrowok="t"/>
              </v:shape>
              <v:shape id="圖片 10" o:spid="_x0000_s2133" type="#_x0000_t75" style="position:absolute;left:7917;top:752;width:6998;height:10446;flip:y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J6sIjEAAAA2wAAAA8AAABkcnMvZG93bnJldi54bWxEj0+LwjAUxO+C3yE8YW+a6i5SqlFEEQT3&#10;sv45eHs2z7aYvNQmavfbbxYEj8PM/IaZzltrxIMaXzlWMBwkIIhzpysuFBz2634KwgdkjcYxKfgl&#10;D/NZtzPFTLsn/9BjFwoRIewzVFCGUGdS+rwki37gauLoXVxjMUTZFFI3+Ixwa+QoScbSYsVxocSa&#10;liXl193dKhjtb6fzJdm6xbYyRxtMujrl30p99NrFBESgNrzDr/ZGK/j8gv8v8QfI2R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J6sIjEAAAA2wAAAA8AAAAAAAAAAAAAAAAA&#10;nwIAAGRycy9kb3ducmV2LnhtbFBLBQYAAAAABAAEAPcAAACQAwAAAAA=&#10;">
                <v:imagedata r:id="rId1" o:title=""/>
                <v:path arrowok="t"/>
              </v:shape>
              <v:shape id="圖片 11" o:spid="_x0000_s2134" type="#_x0000_t75" style="position:absolute;left:2869;top:235;width:6998;height:104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IpWKrEAAAA2wAAAA8AAABkcnMvZG93bnJldi54bWxEj0GLwjAUhO+C/yE8YS+iqS6uUo0igiCL&#10;sKyKeHw0z7aYvJQmatdfbxYEj8PMfMPMFo014ka1Lx0rGPQTEMSZ0yXnCg77dW8CwgdkjcYxKfgj&#10;D4t5uzXDVLs7/9JtF3IRIexTVFCEUKVS+qwgi77vKuLonV1tMURZ51LXeI9wa+QwSb6kxZLjQoEV&#10;rQrKLrurVXDcVsPHiZLNQf6U4+3k23TPI6PUR6dZTkEEasI7/GpvtILPEfx/iT9Azp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OIpWKrEAAAA2wAAAA8AAAAAAAAAAAAAAAAA&#10;nwIAAGRycy9kb3ducmV2LnhtbFBLBQYAAAAABAAEAPcAAACQAwAAAAA=&#10;">
                <v:imagedata r:id="rId1" o:title=""/>
                <v:path arrowok="t"/>
              </v:shape>
              <v:shape id="圖片 12" o:spid="_x0000_s2135" type="#_x0000_t75" style="position:absolute;left:-2202;top:752;width:6997;height:10446;flip:y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3ki2TDAAAA2wAAAA8AAABkcnMvZG93bnJldi54bWxEj0uLAjEQhO+C/yG04E0zqyAyThRZWVjQ&#10;y/o4eOud9DzYpDNOoo7/3iwIHouq+orKVp014katrx0r+BgnIIhzp2suFRwPX6M5CB+QNRrHpOBB&#10;HlbLfi/DVLs7/9BtH0oRIexTVFCF0KRS+rwii37sGuLoFa61GKJsS6lbvEe4NXKSJDNpsea4UGFD&#10;nxXlf/urVTA5XM6/RbJ1621tTjaY+eac75QaDrr1AkSgLrzDr/a3VjCdwf+X+APk8gk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zeSLZMMAAADbAAAADwAAAAAAAAAAAAAAAACf&#10;AgAAZHJzL2Rvd25yZXYueG1sUEsFBgAAAAAEAAQA9wAAAI8DAAAAAA==&#10;">
                <v:imagedata r:id="rId1" o:title=""/>
                <v:path arrowok="t"/>
              </v:shape>
              <v:shape id="圖片 13" o:spid="_x0000_s2136" type="#_x0000_t75" style="position:absolute;left:-7251;top:171;width:6998;height:1044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23Y0bEAAAA2wAAAA8AAABkcnMvZG93bnJldi54bWxEj92KwjAUhO8F3yEcwZtFU5VVqUYRQZBF&#10;WPxBvDw0x7aYnJQmaten3ywseDnMzDfMfNlYIx5U+9KxgkE/AUGcOV1yruB03PSmIHxA1mgck4If&#10;8rBctFtzTLV78p4eh5CLCGGfooIihCqV0mcFWfR9VxFH7+pqiyHKOpe6xmeEWyOHSTKWFkuOCwVW&#10;tC4oux3uVsF5Vw1fF0q2J/ldTnbTL/Nx/TRKdTvNagYiUBPe4f/2VisYTeDvS/wBcvEL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23Y0bEAAAA2wAAAA8AAAAAAAAAAAAAAAAA&#10;nwIAAGRycy9kb3ducmV2LnhtbFBLBQYAAAAABAAEAPcAAACQAwAAAAA=&#10;">
                <v:imagedata r:id="rId1" o:title=""/>
                <v:path arrowok="t"/>
              </v:shape>
              <v:shape id="圖片 14" o:spid="_x0000_s2137" type="#_x0000_t75" style="position:absolute;left:-10508;top:517;width:6997;height:10446;flip:y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M3uo3CAAAA2wAAAA8AAABkcnMvZG93bnJldi54bWxETz1rwzAQ3QP5D+IC2RI5LhTjRjEmpVBw&#10;ljrp4O1qXWxT6eRaauL++2oodHy8730xWyNuNPnBsYLdNgFB3Do9cKfgcn7ZZCB8QNZoHJOCH/JQ&#10;HJaLPeba3fmNbnXoRAxhn6OCPoQxl9K3PVn0WzcSR+7qJoshwqmTesJ7DLdGpknyKC0OHBt6HOnY&#10;U/tZf1sF6fmr+bgmlSurwbzbYLLnpj0ptV7N5ROIQHP4F/+5X7WChzg2fok/QB5+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TN7qNwgAAANsAAAAPAAAAAAAAAAAAAAAAAJ8C&#10;AABkcnMvZG93bnJldi54bWxQSwUGAAAAAAQABAD3AAAAjgMAAAAA&#10;">
                <v:imagedata r:id="rId1" o:title=""/>
                <v:path arrowok="t"/>
              </v:shape>
              <v:shape id="圖片 15" o:spid="_x0000_s2138" type="#_x0000_t75" style="position:absolute;left:-16835;top:171;width:6998;height:1044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NkUq/EAAAA2wAAAA8AAABkcnMvZG93bnJldi54bWxEj0FrAjEUhO8F/0N4gpdSsypaXY0igiAi&#10;lKqUHh+b5+5i8rJsoq7+eiMUehxm5htmtmisEVeqfelYQa+bgCDOnC45V3A8rD/GIHxA1mgck4I7&#10;eVjMW28zTLW78Tdd9yEXEcI+RQVFCFUqpc8Ksui7riKO3snVFkOUdS51jbcIt0b2k2QkLZYcFwqs&#10;aFVQdt5frIKfXdV//FKyOcqv8nM33pr309Ao1Wk3yymIQE34D/+1N1rBYAKvL/EHyPkT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GNkUq/EAAAA2wAAAA8AAAAAAAAAAAAAAAAA&#10;nwIAAGRycy9kb3ducmV2LnhtbFBLBQYAAAAABAAEAPcAAACQAwAAAAA=&#10;">
                <v:imagedata r:id="rId1" o:title=""/>
                <v:path arrowok="t"/>
              </v:shape>
              <v:shape id="圖片 16" o:spid="_x0000_s2139" type="#_x0000_t75" style="position:absolute;left:-21837;top:517;width:6998;height:10446;flip:y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VHxfbCAAAA2wAAAA8AAABkcnMvZG93bnJldi54bWxETz1rwzAQ3QP5D+IC2RI5phTjRjEmpVBw&#10;ljrp4O1qXWxT6eRaauL++2oodHy8730xWyNuNPnBsYLdNgFB3Do9cKfgcn7ZZCB8QNZoHJOCH/JQ&#10;HJaLPeba3fmNbnXoRAxhn6OCPoQxl9K3PVn0WzcSR+7qJoshwqmTesJ7DLdGpknyKC0OHBt6HOnY&#10;U/tZf1sF6fmr+bgmlSurwbzbYLLnpj0ptV7N5ROIQHP4F/+5X7WCh7g+fok/QB5+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1R8X2wgAAANsAAAAPAAAAAAAAAAAAAAAAAJ8C&#10;AABkcnMvZG93bnJldi54bWxQSwUGAAAAAAQABAD3AAAAjgMAAAAA&#10;">
                <v:imagedata r:id="rId1" o:title=""/>
                <v:path arrowok="t"/>
              </v:shape>
              <v:shape id="圖片 17" o:spid="_x0000_s2140" type="#_x0000_t75" style="position:absolute;left:-26885;top:-63;width:6997;height:1044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UULdTEAAAA2wAAAA8AAABkcnMvZG93bnJldi54bWxEj0GLwjAUhO+C/yG8hb2Ipoq6Uo0iwoIs&#10;guiKeHw0z7Zs8lKaqF1/vREEj8PMfMPMFo014kq1Lx0r6PcSEMSZ0yXnCg6/390JCB+QNRrHpOCf&#10;PCzm7dYMU+1uvKPrPuQiQtinqKAIoUql9FlBFn3PVcTRO7vaYoiyzqWu8Rbh1shBkoylxZLjQoEV&#10;rQrK/vYXq+C4qQb3EyXrg9yWX5vJj+mcR0apz49mOQURqAnv8Ku91gqGfXh+iT9Azh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UULdTEAAAA2wAAAA8AAAAAAAAAAAAAAAAA&#10;nwIAAGRycy9kb3ducmV2LnhtbFBLBQYAAAAABAAEAPcAAACQAwAAAAA=&#10;">
                <v:imagedata r:id="rId1" o:title=""/>
                <v:path arrowok="t"/>
              </v:shape>
            </v:group>
          </v:group>
          <v:shape id="圖片 18" o:spid="_x0000_s2141" type="#_x0000_t75" style="position:absolute;left:112459;top:593;width:11227;height:12027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lePy/EAAAA2wAAAA8AAABkcnMvZG93bnJldi54bWxEj0FrwkAUhO8F/8PyhF5K3RiLSHQTtFAQ&#10;D1Kt4PWRfW6C2bchu03Sf98VCj0OM/MNsylG24ieOl87VjCfJSCIS6drNgouXx+vKxA+IGtsHJOC&#10;H/JQ5JOnDWbaDXyi/hyMiBD2GSqoQmgzKX1ZkUU/cy1x9G6usxii7IzUHQ4RbhuZJslSWqw5LlTY&#10;0ntF5f38bRW02/K4e7mEld4tU7Nwe3O43j+Vep6O2zWIQGP4D/+191rBWwqPL/EHyPwX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lePy/EAAAA2wAAAA8AAAAAAAAAAAAAAAAA&#10;nwIAAGRycy9kb3ducmV2LnhtbFBLBQYAAAAABAAEAPcAAACQAwAAAAA=&#10;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142" type="#_x0000_t202" style="position:absolute;left:17020;top:4097;width:61770;height:561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7dMs8QA&#10;AADbAAAADwAAAGRycy9kb3ducmV2LnhtbESPzWrDMBCE74G+g9hCLqGR04RSXMvGTUnSSw9O+wCL&#10;tf7B1spYSuL26aNAIcdhZr5hkmwyvTjT6FrLClbLCARxaXXLtYKf793TKwjnkTX2lknBLznI0odZ&#10;grG2Fy7ofPS1CBB2MSpovB9iKV3ZkEG3tANx8Co7GvRBjrXUI14C3PTyOYpepMGWw0KDA20bKrvj&#10;ySigvLB/X53bm+L9Y7uvWqaFPCg1f5zyNxCeJn8P/7c/tYLNGm5fwg+Q6R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u3TLPEAAAA2wAAAA8AAAAAAAAAAAAAAAAAmAIAAGRycy9k&#10;b3ducmV2LnhtbFBLBQYAAAAABAAEAPUAAACJAwAAAAA=&#10;" filled="f" stroked="f">
            <v:textbox inset="0,0,0,0">
              <w:txbxContent>
                <w:p w:rsidR="00E12BCB" w:rsidRPr="00540E04" w:rsidRDefault="00E12BCB" w:rsidP="00E12BC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中級</w:t>
                  </w:r>
                  <w:r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上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1</w:t>
                  </w:r>
                  <w:r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  <w:t>~</w:t>
                  </w:r>
                  <w:r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4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課part A</w:t>
                  </w:r>
                </w:p>
              </w:txbxContent>
            </v:textbox>
          </v:shape>
          <v:shape id="Text Box 21" o:spid="_x0000_s2143" type="#_x0000_t202" style="position:absolute;left:85026;top:1306;width:26245;height:101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+RrhMIA&#10;AADbAAAADwAAAGRycy9kb3ducmV2LnhtbESPQYvCMBSE74L/ITxhL6Jpi8hajSLiguxtdS/eHs2z&#10;LTYvpYlt7a/fCMIeh5n5htnselOJlhpXWlYQzyMQxJnVJecKfi9fs08QziNrrCyTgic52G3How2m&#10;2nb8Q+3Z5yJA2KWooPC+TqV0WUEG3dzWxMG72cagD7LJpW6wC3BTySSKltJgyWGhwJoOBWX388Mo&#10;WPbHevq9oqQbsqrl6xDHnmKlPib9fg3CU+//w+/2SStYLOD1JfwAuf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/5GuEwgAAANsAAAAPAAAAAAAAAAAAAAAAAJgCAABkcnMvZG93&#10;bnJldi54bWxQSwUGAAAAAAQABAD1AAAAhwMAAAAA&#10;" filled="f" stroked="f">
            <v:textbox style="mso-fit-shape-to-text:t" inset="0,0,0,0">
              <w:txbxContent>
                <w:p w:rsidR="00E12BCB" w:rsidRPr="00540E04" w:rsidRDefault="00E12BCB" w:rsidP="00E12BC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:rsidR="00E12BCB" w:rsidRPr="00A63116" w:rsidRDefault="00E12BCB" w:rsidP="00E12BC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144" type="#_x0000_t202" style="position:absolute;left:114955;top:237;width:7626;height:4394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C5OjMIA&#10;AADbAAAADwAAAGRycy9kb3ducmV2LnhtbESPzWrDMBCE74W+g9hCbrWckrbGjRKKIRByaxoKvS3W&#10;xjKxVkZS/PP2UaDQ4zAz3zDr7WQ7MZAPrWMFyywHQVw73XKj4PS9ey5AhIissXNMCmYKsN08Pqyx&#10;1G7kLxqOsREJwqFEBSbGvpQy1IYshsz1xMk7O28xJukbqT2OCW47+ZLnb9Jiy2nBYE+VofpyvFoF&#10;79OPoz5QRb/nofamnYvuMCu1eJo+P0BEmuJ/+K+91wpWr3D/kn6A3N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ILk6MwgAAANsAAAAPAAAAAAAAAAAAAAAAAJgCAABkcnMvZG93&#10;bnJldi54bWxQSwUGAAAAAAQABAD1AAAAhwMAAAAA&#10;" filled="f" stroked="f">
            <v:textbox style="mso-fit-shape-to-text:t" inset="0,0,0,0">
              <w:txbxContent>
                <w:p w:rsidR="00E12BCB" w:rsidRPr="00DE09DB" w:rsidRDefault="00E12BCB" w:rsidP="00E12BC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27" o:spid="_x0000_s2145" type="#_x0000_t75" style="position:absolute;left:109371;top:10094;width:3385;height:2463;rotation:-808606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CcLQbEAAAA2wAAAA8AAABkcnMvZG93bnJldi54bWxEj0FrwkAUhO+C/2F5Qm+60aotqavYilCP&#10;pvXQ22v2NQnNvg27T03/fbcg9DjMzDfMatO7Vl0oxMazgekkA0VcettwZeD9bT9+BBUF2WLrmQz8&#10;UITNejhYYW79lY90KaRSCcIxRwO1SJdrHcuaHMaJ74iT9+WDQ0kyVNoGvCa4a/Usy5baYcNpocaO&#10;Xmoqv4uzM3B00p3Conlos+pz93yQafFxfzLmbtRvn0AJ9fIfvrVfrYH5Ev6+pB+g17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CcLQbEAAAA2wAAAA8AAAAAAAAAAAAAAAAA&#10;nwIAAGRycy9kb3ducmV2LnhtbFBLBQYAAAAABAAEAPcAAACQAwAAAAA=&#10;">
            <v:imagedata r:id="rId3" o:title="" chromakey="white"/>
            <v:path arrowok="t"/>
          </v:shape>
          <v:shape id="圖片 28" o:spid="_x0000_s2146" type="#_x0000_t75" style="position:absolute;top:237;width:13061;height:119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1I0yHFAAAA2wAAAA8AAABkcnMvZG93bnJldi54bWxEj0FrwkAUhO8F/8PyCr0U3VWklegmSEEp&#10;oofagtdH9pmEZt+m2TWJ/nq3UOhxmJlvmFU22Fp01PrKsYbpRIEgzp2puNDw9bkZL0D4gGywdkwa&#10;ruQhS0cPK0yM6/mDumMoRISwT1BDGUKTSOnzkiz6iWuIo3d2rcUQZVtI02If4baWM6VepMWK40KJ&#10;Db2VlH8fL1YDq2ZnD0Wf/3SH/ba7LS7P6kRaPz0O6yWIQEP4D/+1342G+Sv8fok/QKZ3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dSNMhxQAAANsAAAAPAAAAAAAAAAAAAAAA&#10;AJ8CAABkcnMvZG93bnJldi54bWxQSwUGAAAAAAQABAD3AAAAkQMAAAAA&#10;">
            <v:imagedata r:id="rId4" o:title=""/>
            <v:path arrowok="t"/>
          </v:shape>
          <v:shape id="Text Box 21" o:spid="_x0000_s2147" type="#_x0000_t202" style="position:absolute;left:1424;top:1257;width:9627;height:5080;flip:x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fBrHsAA&#10;AADbAAAADwAAAGRycy9kb3ducmV2LnhtbERPz2vCMBS+C/sfwht403ROZHRNyxDECYLY7bLbo3lL&#10;S5uX2sTa/ffLQfD48f3Oisl2YqTBN44VvCwTEMSV0w0bBd9fu8UbCB+QNXaOScEfeSjyp1mGqXY3&#10;PtNYBiNiCPsUFdQh9KmUvqrJol+6njhyv26wGCIcjNQD3mK47eQqSTbSYsOxocaetjVVbXm1Cpx/&#10;bS9Hc2qrk9yXZPBH6vag1Px5+ngHEWgKD/Hd/akVrOPY+CX+AJn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fBrHsAAAADbAAAADwAAAAAAAAAAAAAAAACYAgAAZHJzL2Rvd25y&#10;ZXYueG1sUEsFBgAAAAAEAAQA9QAAAIUDAAAAAA==&#10;" filled="f" stroked="f">
            <v:textbox style="mso-fit-shape-to-text:t" inset="0,0,0,0">
              <w:txbxContent>
                <w:p w:rsidR="00E12BCB" w:rsidRPr="007F0002" w:rsidRDefault="00E12BCB" w:rsidP="00E12BCB">
                  <w:pPr>
                    <w:spacing w:line="800" w:lineRule="exact"/>
                    <w:rPr>
                      <w:rFonts w:ascii="微軟正黑體" w:eastAsia="微軟正黑體" w:hAnsi="微軟正黑體"/>
                      <w:b/>
                      <w:sz w:val="44"/>
                      <w:szCs w:val="60"/>
                    </w:rPr>
                  </w:pPr>
                  <w:r w:rsidRPr="00BA061E">
                    <w:rPr>
                      <w:rFonts w:ascii="微軟正黑體" w:eastAsia="微軟正黑體" w:hAnsi="微軟正黑體" w:hint="eastAsia"/>
                      <w:b/>
                      <w:sz w:val="44"/>
                      <w:szCs w:val="60"/>
                    </w:rPr>
                    <w:t>第一版</w:t>
                  </w:r>
                </w:p>
              </w:txbxContent>
            </v:textbox>
          </v:shape>
          <w10:anchorlock/>
        </v:group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1552" w:rsidRPr="00E12BCB" w:rsidRDefault="00405A38" w:rsidP="00E12BCB">
    <w:pPr>
      <w:pStyle w:val="a4"/>
    </w:pPr>
    <w:r>
      <w:pict w14:anchorId="7BB86EFD">
        <v:group id="Group 1" o:spid="_x0000_s2148" style="width:973.9pt;height:97.5pt;mso-position-horizontal-relative:char;mso-position-vertical-relative:line" coordorigin=",237" coordsize="123686,12383">
          <v:group id="群組 2" o:spid="_x0000_s2149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/Q1SMQAAADbAAAA&#10;DwAAAAAAAAAAAAAAAACqAgAAZHJzL2Rvd25yZXYueG1sUEsFBgAAAAAEAAQA+gAAAJsDAAAAAA==&#10;">
            <v:group id="群組 3" o:spid="_x0000_s2150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" o:spid="_x0000_s2151" type="#_x0000_t75" style="position:absolute;left:8245;top:752;width:6997;height:10446;flip:y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buLFDBAAAA2wAAAA8AAABkcnMvZG93bnJldi54bWxET01rwkAQvRf8D8sI3urGHERSVwkthYK9&#10;GNuDt2l2TEJ3Z2N2a+K/7xwKPT7e93Y/eaduNMQusIHVMgNFXAfbcWPg4/T6uAEVE7JFF5gM3CnC&#10;fjd72GJhw8hHulWpURLCsUADbUp9oXWsW/IYl6EnFu4SBo9J4NBoO+Ao4d7pPMvW2mPH0tBiT88t&#10;1d/VjzeQn67nr0t2COWhc58+uc3LuX43ZjGfyidQiab0L/5zv1nxyVj5Ij9A734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buLFDBAAAA2wAAAA8AAAAAAAAAAAAAAAAAnwIA&#10;AGRycy9kb3ducmV2LnhtbFBLBQYAAAAABAAEAPcAAACNAwAAAAA=&#10;">
                <v:imagedata r:id="rId1" o:title=""/>
                <v:path arrowok="t"/>
              </v:shape>
              <v:shape id="圖片 5" o:spid="_x0000_s2152" type="#_x0000_t75" style="position:absolute;left:3197;top:235;width:6997;height:104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a9xHLFAAAA2wAAAA8AAABkcnMvZG93bnJldi54bWxEj0FrwkAUhO8F/8PyBC9FNw3YasxGSkGQ&#10;IhRTEY+P7DMJ7r4N2a2m/vpuodDjMDPfMPl6sEZcqfetYwVPswQEceV0y7WCw+dmugDhA7JG45gU&#10;fJOHdTF6yDHT7sZ7upahFhHCPkMFTQhdJqWvGrLoZ64jjt7Z9RZDlH0tdY+3CLdGpknyLC22HBca&#10;7OitoepSflkFx12X3k+UbA/yo33ZLd7N43lulJqMh9cViEBD+A//tbdaQbqE3y/xB8jiB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mvcRyxQAAANsAAAAPAAAAAAAAAAAAAAAA&#10;AJ8CAABkcnMvZG93bnJldi54bWxQSwUGAAAAAAQABAD3AAAAkQMAAAAA&#10;">
                <v:imagedata r:id="rId1" o:title=""/>
                <v:path arrowok="t"/>
              </v:shape>
              <v:shape id="圖片 6" o:spid="_x0000_s2153" type="#_x0000_t75" style="position:absolute;left:-1809;top:752;width:6997;height:10446;flip:y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1BtovCAAAA2wAAAA8AAABkcnMvZG93bnJldi54bWxETz1rwzAQ3QP5D+IC2RI5LhTjRjEmpVBw&#10;ljrp4O1qXWxT6eRaauL++2oodHy8730xWyNuNPnBsYLdNgFB3Do9cKfgcn7ZZCB8QNZoHJOCH/JQ&#10;HJaLPeba3fmNbnXoRAxhn6OCPoQxl9K3PVn0WzcSR+7qJoshwqmTesJ7DLdGpknyKC0OHBt6HOnY&#10;U/tZf1sF6fmr+bgmlSurwbzbYLLnpj0ptV7N5ROIQHP4F/+5X7WCh7g+fok/QB5+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tQbaLwgAAANsAAAAPAAAAAAAAAAAAAAAAAJ8C&#10;AABkcnMvZG93bnJldi54bWxQSwUGAAAAAAQABAD3AAAAjgMAAAAA&#10;">
                <v:imagedata r:id="rId1" o:title=""/>
                <v:path arrowok="t"/>
              </v:shape>
              <v:shape id="圖片 7" o:spid="_x0000_s2154" type="#_x0000_t75" style="position:absolute;left:12882;top:324;width:6998;height:1044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0SXqnEAAAA2wAAAA8AAABkcnMvZG93bnJldi54bWxEj0GLwjAUhO+C/yG8hb2Ipiq6Uo0iwoIs&#10;guiKeHw0z7Zs8lKaqF1/vREEj8PMfMPMFo014kq1Lx0r6PcSEMSZ0yXnCg6/390JCB+QNRrHpOCf&#10;PCzm7dYMU+1uvKPrPuQiQtinqKAIoUql9FlBFn3PVcTRO7vaYoiyzqWu8Rbh1shBkoylxZLjQoEV&#10;rQrK/vYXq+C4qQb3EyXrg9yWX5vJj+mcR0apz49mOQURqAnv8Ku91gqGfXh+iT9Azh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0SXqnEAAAA2wAAAA8AAAAAAAAAAAAAAAAA&#10;nwIAAGRycy9kb3ducmV2LnhtbFBLBQYAAAAABAAEAPcAAACQAwAAAAA=&#10;">
                <v:imagedata r:id="rId1" o:title=""/>
                <v:path arrowok="t"/>
              </v:shape>
            </v:group>
            <v:group id="群組 8" o:spid="_x0000_s2155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Ralls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XwG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RallsQAAADbAAAA&#10;DwAAAAAAAAAAAAAAAACqAgAAZHJzL2Rvd25yZXYueG1sUEsFBgAAAAAEAAQA+gAAAJsDAAAAAA==&#10;">
              <v:shape id="圖片 9" o:spid="_x0000_s2156" type="#_x0000_t75" style="position:absolute;left:12941;top:235;width:6998;height:104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KMZUXEAAAA2wAAAA8AAABkcnMvZG93bnJldi54bWxEj0GLwjAUhO+C/yE8YS+iqYqrVKOIIMgi&#10;yKqIx0fzbIvJS2midvfXbxYEj8PMfMPMl4014kG1Lx0rGPQTEMSZ0yXnCk7HTW8KwgdkjcYxKfgh&#10;D8tFuzXHVLsnf9PjEHIRIexTVFCEUKVS+qwgi77vKuLoXV1tMURZ51LX+Ixwa+QwST6lxZLjQoEV&#10;rQvKboe7VXDeVcPfCyXbk9yXk930y3SvY6PUR6dZzUAEasI7/GpvtYLRCP6/xB8gF3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KMZUXEAAAA2wAAAA8AAAAAAAAAAAAAAAAA&#10;nwIAAGRycy9kb3ducmV2LnhtbFBLBQYAAAAABAAEAPcAAACQAwAAAAA=&#10;">
                <v:imagedata r:id="rId1" o:title=""/>
                <v:path arrowok="t"/>
              </v:shape>
              <v:shape id="圖片 10" o:spid="_x0000_s2157" type="#_x0000_t75" style="position:absolute;left:7917;top:752;width:6998;height:10446;flip:y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J6sIjEAAAA2wAAAA8AAABkcnMvZG93bnJldi54bWxEj0+LwjAUxO+C3yE8YW+a6i5SqlFEEQT3&#10;sv45eHs2z7aYvNQmavfbbxYEj8PM/IaZzltrxIMaXzlWMBwkIIhzpysuFBz2634KwgdkjcYxKfgl&#10;D/NZtzPFTLsn/9BjFwoRIewzVFCGUGdS+rwki37gauLoXVxjMUTZFFI3+Ixwa+QoScbSYsVxocSa&#10;liXl193dKhjtb6fzJdm6xbYyRxtMujrl30p99NrFBESgNrzDr/ZGK/j8gv8v8QfI2R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J6sIjEAAAA2wAAAA8AAAAAAAAAAAAAAAAA&#10;nwIAAGRycy9kb3ducmV2LnhtbFBLBQYAAAAABAAEAPcAAACQAwAAAAA=&#10;">
                <v:imagedata r:id="rId1" o:title=""/>
                <v:path arrowok="t"/>
              </v:shape>
              <v:shape id="圖片 11" o:spid="_x0000_s2158" type="#_x0000_t75" style="position:absolute;left:2869;top:235;width:6998;height:104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IpWKrEAAAA2wAAAA8AAABkcnMvZG93bnJldi54bWxEj0GLwjAUhO+C/yE8YS+iqS6uUo0igiCL&#10;sKyKeHw0z7aYvJQmatdfbxYEj8PMfMPMFo014ka1Lx0rGPQTEMSZ0yXnCg77dW8CwgdkjcYxKfgj&#10;D4t5uzXDVLs7/9JtF3IRIexTVFCEUKVS+qwgi77vKuLonV1tMURZ51LXeI9wa+QwSb6kxZLjQoEV&#10;rQrKLrurVXDcVsPHiZLNQf6U4+3k23TPI6PUR6dZTkEEasI7/GpvtILPEfx/iT9Azp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OIpWKrEAAAA2wAAAA8AAAAAAAAAAAAAAAAA&#10;nwIAAGRycy9kb3ducmV2LnhtbFBLBQYAAAAABAAEAPcAAACQAwAAAAA=&#10;">
                <v:imagedata r:id="rId1" o:title=""/>
                <v:path arrowok="t"/>
              </v:shape>
              <v:shape id="圖片 12" o:spid="_x0000_s2159" type="#_x0000_t75" style="position:absolute;left:-2202;top:752;width:6997;height:10446;flip:y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3ki2TDAAAA2wAAAA8AAABkcnMvZG93bnJldi54bWxEj0uLAjEQhO+C/yG04E0zqyAyThRZWVjQ&#10;y/o4eOud9DzYpDNOoo7/3iwIHouq+orKVp014katrx0r+BgnIIhzp2suFRwPX6M5CB+QNRrHpOBB&#10;HlbLfi/DVLs7/9BtH0oRIexTVFCF0KRS+rwii37sGuLoFa61GKJsS6lbvEe4NXKSJDNpsea4UGFD&#10;nxXlf/urVTA5XM6/RbJ1621tTjaY+eac75QaDrr1AkSgLrzDr/a3VjCdwf+X+APk8gk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zeSLZMMAAADbAAAADwAAAAAAAAAAAAAAAACf&#10;AgAAZHJzL2Rvd25yZXYueG1sUEsFBgAAAAAEAAQA9wAAAI8DAAAAAA==&#10;">
                <v:imagedata r:id="rId1" o:title=""/>
                <v:path arrowok="t"/>
              </v:shape>
              <v:shape id="圖片 13" o:spid="_x0000_s2160" type="#_x0000_t75" style="position:absolute;left:-7251;top:171;width:6998;height:1044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23Y0bEAAAA2wAAAA8AAABkcnMvZG93bnJldi54bWxEj92KwjAUhO8F3yEcwZtFU5VVqUYRQZBF&#10;WPxBvDw0x7aYnJQmaten3ywseDnMzDfMfNlYIx5U+9KxgkE/AUGcOV1yruB03PSmIHxA1mgck4If&#10;8rBctFtzTLV78p4eh5CLCGGfooIihCqV0mcFWfR9VxFH7+pqiyHKOpe6xmeEWyOHSTKWFkuOCwVW&#10;tC4oux3uVsF5Vw1fF0q2J/ldTnbTL/Nx/TRKdTvNagYiUBPe4f/2VisYTeDvS/wBcvEL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23Y0bEAAAA2wAAAA8AAAAAAAAAAAAAAAAA&#10;nwIAAGRycy9kb3ducmV2LnhtbFBLBQYAAAAABAAEAPcAAACQAwAAAAA=&#10;">
                <v:imagedata r:id="rId1" o:title=""/>
                <v:path arrowok="t"/>
              </v:shape>
              <v:shape id="圖片 14" o:spid="_x0000_s2161" type="#_x0000_t75" style="position:absolute;left:-10508;top:517;width:6997;height:10446;flip:y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M3uo3CAAAA2wAAAA8AAABkcnMvZG93bnJldi54bWxETz1rwzAQ3QP5D+IC2RI5LhTjRjEmpVBw&#10;ljrp4O1qXWxT6eRaauL++2oodHy8730xWyNuNPnBsYLdNgFB3Do9cKfgcn7ZZCB8QNZoHJOCH/JQ&#10;HJaLPeba3fmNbnXoRAxhn6OCPoQxl9K3PVn0WzcSR+7qJoshwqmTesJ7DLdGpknyKC0OHBt6HOnY&#10;U/tZf1sF6fmr+bgmlSurwbzbYLLnpj0ptV7N5ROIQHP4F/+5X7WChzg2fok/QB5+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TN7qNwgAAANsAAAAPAAAAAAAAAAAAAAAAAJ8C&#10;AABkcnMvZG93bnJldi54bWxQSwUGAAAAAAQABAD3AAAAjgMAAAAA&#10;">
                <v:imagedata r:id="rId1" o:title=""/>
                <v:path arrowok="t"/>
              </v:shape>
              <v:shape id="圖片 15" o:spid="_x0000_s2162" type="#_x0000_t75" style="position:absolute;left:-16835;top:171;width:6998;height:1044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NkUq/EAAAA2wAAAA8AAABkcnMvZG93bnJldi54bWxEj0FrAjEUhO8F/0N4gpdSsypaXY0igiAi&#10;lKqUHh+b5+5i8rJsoq7+eiMUehxm5htmtmisEVeqfelYQa+bgCDOnC45V3A8rD/GIHxA1mgck4I7&#10;eVjMW28zTLW78Tdd9yEXEcI+RQVFCFUqpc8Ksui7riKO3snVFkOUdS51jbcIt0b2k2QkLZYcFwqs&#10;aFVQdt5frIKfXdV//FKyOcqv8nM33pr309Ao1Wk3yymIQE34D/+1N1rBYAKvL/EHyPkT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GNkUq/EAAAA2wAAAA8AAAAAAAAAAAAAAAAA&#10;nwIAAGRycy9kb3ducmV2LnhtbFBLBQYAAAAABAAEAPcAAACQAwAAAAA=&#10;">
                <v:imagedata r:id="rId1" o:title=""/>
                <v:path arrowok="t"/>
              </v:shape>
              <v:shape id="圖片 16" o:spid="_x0000_s2163" type="#_x0000_t75" style="position:absolute;left:-21837;top:517;width:6998;height:10446;flip:y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VHxfbCAAAA2wAAAA8AAABkcnMvZG93bnJldi54bWxETz1rwzAQ3QP5D+IC2RI5phTjRjEmpVBw&#10;ljrp4O1qXWxT6eRaauL++2oodHy8730xWyNuNPnBsYLdNgFB3Do9cKfgcn7ZZCB8QNZoHJOCH/JQ&#10;HJaLPeba3fmNbnXoRAxhn6OCPoQxl9K3PVn0WzcSR+7qJoshwqmTesJ7DLdGpknyKC0OHBt6HOnY&#10;U/tZf1sF6fmr+bgmlSurwbzbYLLnpj0ptV7N5ROIQHP4F/+5X7WCh7g+fok/QB5+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1R8X2wgAAANsAAAAPAAAAAAAAAAAAAAAAAJ8C&#10;AABkcnMvZG93bnJldi54bWxQSwUGAAAAAAQABAD3AAAAjgMAAAAA&#10;">
                <v:imagedata r:id="rId1" o:title=""/>
                <v:path arrowok="t"/>
              </v:shape>
              <v:shape id="圖片 17" o:spid="_x0000_s2164" type="#_x0000_t75" style="position:absolute;left:-26885;top:-63;width:6997;height:1044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UULdTEAAAA2wAAAA8AAABkcnMvZG93bnJldi54bWxEj0GLwjAUhO+C/yG8hb2Ipoq6Uo0iwoIs&#10;guiKeHw0z7Zs8lKaqF1/vREEj8PMfMPMFo014kq1Lx0r6PcSEMSZ0yXnCg6/390JCB+QNRrHpOCf&#10;PCzm7dYMU+1uvKPrPuQiQtinqKAIoUql9FlBFn3PVcTRO7vaYoiyzqWu8Rbh1shBkoylxZLjQoEV&#10;rQrK/vYXq+C4qQb3EyXrg9yWX5vJj+mcR0apz49mOQURqAnv8Ku91gqGfXh+iT9Azh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UULdTEAAAA2wAAAA8AAAAAAAAAAAAAAAAA&#10;nwIAAGRycy9kb3ducmV2LnhtbFBLBQYAAAAABAAEAPcAAACQAwAAAAA=&#10;">
                <v:imagedata r:id="rId1" o:title=""/>
                <v:path arrowok="t"/>
              </v:shape>
            </v:group>
          </v:group>
          <v:shape id="圖片 18" o:spid="_x0000_s2165" type="#_x0000_t75" style="position:absolute;left:112459;top:593;width:11227;height:12027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lePy/EAAAA2wAAAA8AAABkcnMvZG93bnJldi54bWxEj0FrwkAUhO8F/8PyhF5K3RiLSHQTtFAQ&#10;D1Kt4PWRfW6C2bchu03Sf98VCj0OM/MNsylG24ieOl87VjCfJSCIS6drNgouXx+vKxA+IGtsHJOC&#10;H/JQ5JOnDWbaDXyi/hyMiBD2GSqoQmgzKX1ZkUU/cy1x9G6usxii7IzUHQ4RbhuZJslSWqw5LlTY&#10;0ntF5f38bRW02/K4e7mEld4tU7Nwe3O43j+Vep6O2zWIQGP4D/+191rBWwqPL/EHyPwX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lePy/EAAAA2wAAAA8AAAAAAAAAAAAAAAAA&#10;nwIAAGRycy9kb3ducmV2LnhtbFBLBQYAAAAABAAEAPcAAACQAwAAAAA=&#10;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166" type="#_x0000_t202" style="position:absolute;left:17020;top:4097;width:61770;height:561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7dMs8QA&#10;AADbAAAADwAAAGRycy9kb3ducmV2LnhtbESPzWrDMBCE74G+g9hCLqGR04RSXMvGTUnSSw9O+wCL&#10;tf7B1spYSuL26aNAIcdhZr5hkmwyvTjT6FrLClbLCARxaXXLtYKf793TKwjnkTX2lknBLznI0odZ&#10;grG2Fy7ofPS1CBB2MSpovB9iKV3ZkEG3tANx8Co7GvRBjrXUI14C3PTyOYpepMGWw0KDA20bKrvj&#10;ySigvLB/X53bm+L9Y7uvWqaFPCg1f5zyNxCeJn8P/7c/tYLNGm5fwg+Q6R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u3TLPEAAAA2wAAAA8AAAAAAAAAAAAAAAAAmAIAAGRycy9k&#10;b3ducmV2LnhtbFBLBQYAAAAABAAEAPUAAACJAwAAAAA=&#10;" filled="f" stroked="f">
            <v:textbox inset="0,0,0,0">
              <w:txbxContent>
                <w:p w:rsidR="00E12BCB" w:rsidRPr="00540E04" w:rsidRDefault="00E12BCB" w:rsidP="00E12BC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中級</w:t>
                  </w:r>
                  <w:r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上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1</w:t>
                  </w:r>
                  <w:r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  <w:t>~</w:t>
                  </w:r>
                  <w:r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4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課part A</w:t>
                  </w:r>
                </w:p>
              </w:txbxContent>
            </v:textbox>
          </v:shape>
          <v:shape id="Text Box 21" o:spid="_x0000_s2167" type="#_x0000_t202" style="position:absolute;left:85026;top:1306;width:26245;height:101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+RrhMIA&#10;AADbAAAADwAAAGRycy9kb3ducmV2LnhtbESPQYvCMBSE74L/ITxhL6Jpi8hajSLiguxtdS/eHs2z&#10;LTYvpYlt7a/fCMIeh5n5htnselOJlhpXWlYQzyMQxJnVJecKfi9fs08QziNrrCyTgic52G3How2m&#10;2nb8Q+3Z5yJA2KWooPC+TqV0WUEG3dzWxMG72cagD7LJpW6wC3BTySSKltJgyWGhwJoOBWX388Mo&#10;WPbHevq9oqQbsqrl6xDHnmKlPib9fg3CU+//w+/2SStYLOD1JfwAuf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/5GuEwgAAANsAAAAPAAAAAAAAAAAAAAAAAJgCAABkcnMvZG93&#10;bnJldi54bWxQSwUGAAAAAAQABAD1AAAAhwMAAAAA&#10;" filled="f" stroked="f">
            <v:textbox style="mso-fit-shape-to-text:t" inset="0,0,0,0">
              <w:txbxContent>
                <w:p w:rsidR="00E12BCB" w:rsidRPr="00540E04" w:rsidRDefault="00E12BCB" w:rsidP="00E12BC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:rsidR="00E12BCB" w:rsidRPr="00A63116" w:rsidRDefault="00E12BCB" w:rsidP="00E12BC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168" type="#_x0000_t202" style="position:absolute;left:114955;top:237;width:7626;height:4394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C5OjMIA&#10;AADbAAAADwAAAGRycy9kb3ducmV2LnhtbESPzWrDMBCE74W+g9hCbrWckrbGjRKKIRByaxoKvS3W&#10;xjKxVkZS/PP2UaDQ4zAz3zDr7WQ7MZAPrWMFyywHQVw73XKj4PS9ey5AhIissXNMCmYKsN08Pqyx&#10;1G7kLxqOsREJwqFEBSbGvpQy1IYshsz1xMk7O28xJukbqT2OCW47+ZLnb9Jiy2nBYE+VofpyvFoF&#10;79OPoz5QRb/nofamnYvuMCu1eJo+P0BEmuJ/+K+91wpWr3D/kn6A3N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ILk6MwgAAANsAAAAPAAAAAAAAAAAAAAAAAJgCAABkcnMvZG93&#10;bnJldi54bWxQSwUGAAAAAAQABAD1AAAAhwMAAAAA&#10;" filled="f" stroked="f">
            <v:textbox style="mso-fit-shape-to-text:t" inset="0,0,0,0">
              <w:txbxContent>
                <w:p w:rsidR="00E12BCB" w:rsidRPr="00DE09DB" w:rsidRDefault="00E12BCB" w:rsidP="00E12BC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27" o:spid="_x0000_s2169" type="#_x0000_t75" style="position:absolute;left:109371;top:10094;width:3385;height:2463;rotation:-808606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CcLQbEAAAA2wAAAA8AAABkcnMvZG93bnJldi54bWxEj0FrwkAUhO+C/2F5Qm+60aotqavYilCP&#10;pvXQ22v2NQnNvg27T03/fbcg9DjMzDfMatO7Vl0oxMazgekkA0VcettwZeD9bT9+BBUF2WLrmQz8&#10;UITNejhYYW79lY90KaRSCcIxRwO1SJdrHcuaHMaJ74iT9+WDQ0kyVNoGvCa4a/Usy5baYcNpocaO&#10;Xmoqv4uzM3B00p3Conlos+pz93yQafFxfzLmbtRvn0AJ9fIfvrVfrYH5Ev6+pB+g17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CcLQbEAAAA2wAAAA8AAAAAAAAAAAAAAAAA&#10;nwIAAGRycy9kb3ducmV2LnhtbFBLBQYAAAAABAAEAPcAAACQAwAAAAA=&#10;">
            <v:imagedata r:id="rId3" o:title="" chromakey="white"/>
            <v:path arrowok="t"/>
          </v:shape>
          <v:shape id="圖片 28" o:spid="_x0000_s2170" type="#_x0000_t75" style="position:absolute;top:237;width:13061;height:119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1I0yHFAAAA2wAAAA8AAABkcnMvZG93bnJldi54bWxEj0FrwkAUhO8F/8PyCr0U3VWklegmSEEp&#10;oofagtdH9pmEZt+m2TWJ/nq3UOhxmJlvmFU22Fp01PrKsYbpRIEgzp2puNDw9bkZL0D4gGywdkwa&#10;ruQhS0cPK0yM6/mDumMoRISwT1BDGUKTSOnzkiz6iWuIo3d2rcUQZVtI02If4baWM6VepMWK40KJ&#10;Db2VlH8fL1YDq2ZnD0Wf/3SH/ba7LS7P6kRaPz0O6yWIQEP4D/+1342G+Sv8fok/QKZ3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dSNMhxQAAANsAAAAPAAAAAAAAAAAAAAAA&#10;AJ8CAABkcnMvZG93bnJldi54bWxQSwUGAAAAAAQABAD3AAAAkQMAAAAA&#10;">
            <v:imagedata r:id="rId4" o:title=""/>
            <v:path arrowok="t"/>
          </v:shape>
          <v:shape id="Text Box 21" o:spid="_x0000_s2171" type="#_x0000_t202" style="position:absolute;left:1424;top:1257;width:9627;height:5080;flip:x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fBrHsAA&#10;AADbAAAADwAAAGRycy9kb3ducmV2LnhtbERPz2vCMBS+C/sfwht403ROZHRNyxDECYLY7bLbo3lL&#10;S5uX2sTa/ffLQfD48f3Oisl2YqTBN44VvCwTEMSV0w0bBd9fu8UbCB+QNXaOScEfeSjyp1mGqXY3&#10;PtNYBiNiCPsUFdQh9KmUvqrJol+6njhyv26wGCIcjNQD3mK47eQqSTbSYsOxocaetjVVbXm1Cpx/&#10;bS9Hc2qrk9yXZPBH6vag1Px5+ngHEWgKD/Hd/akVrOPY+CX+AJn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fBrHsAAAADbAAAADwAAAAAAAAAAAAAAAACYAgAAZHJzL2Rvd25y&#10;ZXYueG1sUEsFBgAAAAAEAAQA9QAAAIUDAAAAAA==&#10;" filled="f" stroked="f">
            <v:textbox style="mso-fit-shape-to-text:t" inset="0,0,0,0">
              <w:txbxContent>
                <w:p w:rsidR="00E12BCB" w:rsidRPr="007F0002" w:rsidRDefault="00E12BCB" w:rsidP="00E12BCB">
                  <w:pPr>
                    <w:spacing w:line="800" w:lineRule="exact"/>
                    <w:rPr>
                      <w:rFonts w:ascii="微軟正黑體" w:eastAsia="微軟正黑體" w:hAnsi="微軟正黑體"/>
                      <w:b/>
                      <w:sz w:val="44"/>
                      <w:szCs w:val="60"/>
                    </w:rPr>
                  </w:pPr>
                  <w:r w:rsidRPr="00BA061E">
                    <w:rPr>
                      <w:rFonts w:ascii="微軟正黑體" w:eastAsia="微軟正黑體" w:hAnsi="微軟正黑體" w:hint="eastAsia"/>
                      <w:b/>
                      <w:sz w:val="44"/>
                      <w:szCs w:val="60"/>
                    </w:rPr>
                    <w:t>第一版</w:t>
                  </w:r>
                </w:p>
              </w:txbxContent>
            </v:textbox>
          </v:shape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22.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06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17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MzNjSxNDMyNzVV0lEKTi0uzszPAykwqgUAczmElSwAAAA="/>
  </w:docVars>
  <w:rsids>
    <w:rsidRoot w:val="00C44FE4"/>
    <w:rsid w:val="0000519F"/>
    <w:rsid w:val="00011BA0"/>
    <w:rsid w:val="000166DD"/>
    <w:rsid w:val="000243E9"/>
    <w:rsid w:val="0003203A"/>
    <w:rsid w:val="00044F97"/>
    <w:rsid w:val="000514A8"/>
    <w:rsid w:val="000524E4"/>
    <w:rsid w:val="00054455"/>
    <w:rsid w:val="00056F25"/>
    <w:rsid w:val="0005744D"/>
    <w:rsid w:val="000621AD"/>
    <w:rsid w:val="00067D03"/>
    <w:rsid w:val="00074A01"/>
    <w:rsid w:val="000752F9"/>
    <w:rsid w:val="00096218"/>
    <w:rsid w:val="000A0834"/>
    <w:rsid w:val="000A1D84"/>
    <w:rsid w:val="000A608A"/>
    <w:rsid w:val="000B2142"/>
    <w:rsid w:val="000B3FCA"/>
    <w:rsid w:val="000C1F11"/>
    <w:rsid w:val="000C27FA"/>
    <w:rsid w:val="000C34AE"/>
    <w:rsid w:val="000C71B8"/>
    <w:rsid w:val="000C76B6"/>
    <w:rsid w:val="000D3143"/>
    <w:rsid w:val="000D48CA"/>
    <w:rsid w:val="000E72B6"/>
    <w:rsid w:val="000E7DA5"/>
    <w:rsid w:val="000F56FB"/>
    <w:rsid w:val="000F59EA"/>
    <w:rsid w:val="00100697"/>
    <w:rsid w:val="00112480"/>
    <w:rsid w:val="00112877"/>
    <w:rsid w:val="0013472D"/>
    <w:rsid w:val="00134FAE"/>
    <w:rsid w:val="00135D24"/>
    <w:rsid w:val="001364FA"/>
    <w:rsid w:val="001371DF"/>
    <w:rsid w:val="0014220C"/>
    <w:rsid w:val="0014265B"/>
    <w:rsid w:val="00144A87"/>
    <w:rsid w:val="0015212D"/>
    <w:rsid w:val="00154060"/>
    <w:rsid w:val="00155339"/>
    <w:rsid w:val="00161B79"/>
    <w:rsid w:val="00162E5E"/>
    <w:rsid w:val="001756F2"/>
    <w:rsid w:val="001906D3"/>
    <w:rsid w:val="0019514F"/>
    <w:rsid w:val="001A55E8"/>
    <w:rsid w:val="001A634F"/>
    <w:rsid w:val="001A7D72"/>
    <w:rsid w:val="001B113B"/>
    <w:rsid w:val="001C2B6E"/>
    <w:rsid w:val="001C32B2"/>
    <w:rsid w:val="001C465C"/>
    <w:rsid w:val="001F08C3"/>
    <w:rsid w:val="001F20A3"/>
    <w:rsid w:val="001F67D6"/>
    <w:rsid w:val="0020595F"/>
    <w:rsid w:val="002130E1"/>
    <w:rsid w:val="00215EEA"/>
    <w:rsid w:val="00216BF4"/>
    <w:rsid w:val="0021790E"/>
    <w:rsid w:val="00221F54"/>
    <w:rsid w:val="00224DBA"/>
    <w:rsid w:val="00226357"/>
    <w:rsid w:val="00241230"/>
    <w:rsid w:val="00241783"/>
    <w:rsid w:val="00250FCD"/>
    <w:rsid w:val="0025254A"/>
    <w:rsid w:val="0026798F"/>
    <w:rsid w:val="00274C7A"/>
    <w:rsid w:val="002752F9"/>
    <w:rsid w:val="002801B9"/>
    <w:rsid w:val="00280504"/>
    <w:rsid w:val="00280573"/>
    <w:rsid w:val="002918F8"/>
    <w:rsid w:val="00292CE2"/>
    <w:rsid w:val="002B2238"/>
    <w:rsid w:val="002C0321"/>
    <w:rsid w:val="002C2356"/>
    <w:rsid w:val="002D3CC3"/>
    <w:rsid w:val="002D42DF"/>
    <w:rsid w:val="002F01CB"/>
    <w:rsid w:val="002F1E5F"/>
    <w:rsid w:val="002F6A93"/>
    <w:rsid w:val="0030110F"/>
    <w:rsid w:val="00302FA2"/>
    <w:rsid w:val="003073AE"/>
    <w:rsid w:val="00317848"/>
    <w:rsid w:val="00320806"/>
    <w:rsid w:val="003251CA"/>
    <w:rsid w:val="00327479"/>
    <w:rsid w:val="00332ED6"/>
    <w:rsid w:val="00342903"/>
    <w:rsid w:val="00351D0D"/>
    <w:rsid w:val="00352316"/>
    <w:rsid w:val="00372C00"/>
    <w:rsid w:val="003748CC"/>
    <w:rsid w:val="003863D6"/>
    <w:rsid w:val="00394A92"/>
    <w:rsid w:val="00397EAB"/>
    <w:rsid w:val="003A1C69"/>
    <w:rsid w:val="003A5C24"/>
    <w:rsid w:val="003A67E8"/>
    <w:rsid w:val="003A707D"/>
    <w:rsid w:val="003B635E"/>
    <w:rsid w:val="003C1292"/>
    <w:rsid w:val="003C61C6"/>
    <w:rsid w:val="003D02B7"/>
    <w:rsid w:val="003D2058"/>
    <w:rsid w:val="003D3DBD"/>
    <w:rsid w:val="003D5750"/>
    <w:rsid w:val="003E64AD"/>
    <w:rsid w:val="003F6675"/>
    <w:rsid w:val="00405A38"/>
    <w:rsid w:val="00413DE1"/>
    <w:rsid w:val="0041669E"/>
    <w:rsid w:val="00417F3C"/>
    <w:rsid w:val="004322F3"/>
    <w:rsid w:val="00441A22"/>
    <w:rsid w:val="00446F7E"/>
    <w:rsid w:val="0044714E"/>
    <w:rsid w:val="00451D6C"/>
    <w:rsid w:val="004562B9"/>
    <w:rsid w:val="0045748B"/>
    <w:rsid w:val="004624A4"/>
    <w:rsid w:val="00462EEC"/>
    <w:rsid w:val="00467131"/>
    <w:rsid w:val="00471AD1"/>
    <w:rsid w:val="00471C14"/>
    <w:rsid w:val="00477740"/>
    <w:rsid w:val="00477A68"/>
    <w:rsid w:val="00481D35"/>
    <w:rsid w:val="004825BC"/>
    <w:rsid w:val="004828FB"/>
    <w:rsid w:val="00485B08"/>
    <w:rsid w:val="00496083"/>
    <w:rsid w:val="004A584A"/>
    <w:rsid w:val="004A6214"/>
    <w:rsid w:val="004B2C1E"/>
    <w:rsid w:val="004B5111"/>
    <w:rsid w:val="004C0D4F"/>
    <w:rsid w:val="004C20AD"/>
    <w:rsid w:val="004D2611"/>
    <w:rsid w:val="004D3CFB"/>
    <w:rsid w:val="004E0C5C"/>
    <w:rsid w:val="004E2DF5"/>
    <w:rsid w:val="004E6F94"/>
    <w:rsid w:val="00506719"/>
    <w:rsid w:val="00506E13"/>
    <w:rsid w:val="00511C21"/>
    <w:rsid w:val="00521F8C"/>
    <w:rsid w:val="005226A3"/>
    <w:rsid w:val="005233D6"/>
    <w:rsid w:val="00523BA3"/>
    <w:rsid w:val="00540385"/>
    <w:rsid w:val="005404BE"/>
    <w:rsid w:val="00540E04"/>
    <w:rsid w:val="00554BD8"/>
    <w:rsid w:val="00563602"/>
    <w:rsid w:val="00573D27"/>
    <w:rsid w:val="00574521"/>
    <w:rsid w:val="00576AD2"/>
    <w:rsid w:val="00580A1C"/>
    <w:rsid w:val="00582B62"/>
    <w:rsid w:val="00584860"/>
    <w:rsid w:val="005905B7"/>
    <w:rsid w:val="005922D3"/>
    <w:rsid w:val="00595120"/>
    <w:rsid w:val="00595434"/>
    <w:rsid w:val="005972F3"/>
    <w:rsid w:val="00597E5C"/>
    <w:rsid w:val="005B0EA2"/>
    <w:rsid w:val="005B2031"/>
    <w:rsid w:val="005B3218"/>
    <w:rsid w:val="005B41D3"/>
    <w:rsid w:val="005B6765"/>
    <w:rsid w:val="005C0759"/>
    <w:rsid w:val="005C402E"/>
    <w:rsid w:val="005C5DBA"/>
    <w:rsid w:val="005D0FB4"/>
    <w:rsid w:val="005D7F38"/>
    <w:rsid w:val="005E71CD"/>
    <w:rsid w:val="005F2D03"/>
    <w:rsid w:val="00600150"/>
    <w:rsid w:val="00604F13"/>
    <w:rsid w:val="0062560D"/>
    <w:rsid w:val="006315C6"/>
    <w:rsid w:val="00631D2F"/>
    <w:rsid w:val="00633382"/>
    <w:rsid w:val="00634625"/>
    <w:rsid w:val="006378CE"/>
    <w:rsid w:val="00641CB8"/>
    <w:rsid w:val="00644FE3"/>
    <w:rsid w:val="00651AAA"/>
    <w:rsid w:val="00653BFC"/>
    <w:rsid w:val="0066686C"/>
    <w:rsid w:val="00672557"/>
    <w:rsid w:val="00681996"/>
    <w:rsid w:val="00682C3A"/>
    <w:rsid w:val="00687616"/>
    <w:rsid w:val="006A65EA"/>
    <w:rsid w:val="006A772E"/>
    <w:rsid w:val="006B5DAC"/>
    <w:rsid w:val="006C0078"/>
    <w:rsid w:val="006D1C02"/>
    <w:rsid w:val="006E6F96"/>
    <w:rsid w:val="006F0AC8"/>
    <w:rsid w:val="00701E1F"/>
    <w:rsid w:val="00712970"/>
    <w:rsid w:val="00724796"/>
    <w:rsid w:val="00724BFF"/>
    <w:rsid w:val="0073027F"/>
    <w:rsid w:val="00744F39"/>
    <w:rsid w:val="00751D63"/>
    <w:rsid w:val="00751E8A"/>
    <w:rsid w:val="0075698D"/>
    <w:rsid w:val="00756E4B"/>
    <w:rsid w:val="0077147D"/>
    <w:rsid w:val="00782C80"/>
    <w:rsid w:val="00783092"/>
    <w:rsid w:val="00796027"/>
    <w:rsid w:val="007A0E01"/>
    <w:rsid w:val="007A2575"/>
    <w:rsid w:val="007A6CF7"/>
    <w:rsid w:val="007B5875"/>
    <w:rsid w:val="007C6EA8"/>
    <w:rsid w:val="007D061C"/>
    <w:rsid w:val="007D4C27"/>
    <w:rsid w:val="007E44D3"/>
    <w:rsid w:val="007F2E8F"/>
    <w:rsid w:val="007F53BF"/>
    <w:rsid w:val="008003C9"/>
    <w:rsid w:val="00801229"/>
    <w:rsid w:val="00805D64"/>
    <w:rsid w:val="0080615C"/>
    <w:rsid w:val="008115BB"/>
    <w:rsid w:val="00826A12"/>
    <w:rsid w:val="008270A5"/>
    <w:rsid w:val="008314FC"/>
    <w:rsid w:val="0084023A"/>
    <w:rsid w:val="00843DBC"/>
    <w:rsid w:val="0084720C"/>
    <w:rsid w:val="00847347"/>
    <w:rsid w:val="00860889"/>
    <w:rsid w:val="008658CD"/>
    <w:rsid w:val="00870D4A"/>
    <w:rsid w:val="008716B6"/>
    <w:rsid w:val="0087242E"/>
    <w:rsid w:val="008A0BEE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4D1E"/>
    <w:rsid w:val="008F68EE"/>
    <w:rsid w:val="008F775F"/>
    <w:rsid w:val="009035C5"/>
    <w:rsid w:val="00905763"/>
    <w:rsid w:val="00916D3E"/>
    <w:rsid w:val="009245A1"/>
    <w:rsid w:val="00936534"/>
    <w:rsid w:val="00937EE2"/>
    <w:rsid w:val="00942E93"/>
    <w:rsid w:val="009522E8"/>
    <w:rsid w:val="00956080"/>
    <w:rsid w:val="00956085"/>
    <w:rsid w:val="00971992"/>
    <w:rsid w:val="0097697C"/>
    <w:rsid w:val="00981A8A"/>
    <w:rsid w:val="00981DA9"/>
    <w:rsid w:val="0099778B"/>
    <w:rsid w:val="00997A37"/>
    <w:rsid w:val="009A16A9"/>
    <w:rsid w:val="009B3886"/>
    <w:rsid w:val="009D2CC0"/>
    <w:rsid w:val="009D603F"/>
    <w:rsid w:val="009D7B72"/>
    <w:rsid w:val="009E0C97"/>
    <w:rsid w:val="009E2B40"/>
    <w:rsid w:val="009E3EDD"/>
    <w:rsid w:val="009E4614"/>
    <w:rsid w:val="009F3CA4"/>
    <w:rsid w:val="009F553A"/>
    <w:rsid w:val="009F6409"/>
    <w:rsid w:val="00A066AA"/>
    <w:rsid w:val="00A153F1"/>
    <w:rsid w:val="00A271D1"/>
    <w:rsid w:val="00A3375E"/>
    <w:rsid w:val="00A372E8"/>
    <w:rsid w:val="00A4291A"/>
    <w:rsid w:val="00A4503B"/>
    <w:rsid w:val="00A455B1"/>
    <w:rsid w:val="00A54E1F"/>
    <w:rsid w:val="00A554DF"/>
    <w:rsid w:val="00A55E95"/>
    <w:rsid w:val="00A63116"/>
    <w:rsid w:val="00A63938"/>
    <w:rsid w:val="00A66BDD"/>
    <w:rsid w:val="00A87D09"/>
    <w:rsid w:val="00A9079E"/>
    <w:rsid w:val="00A91DD3"/>
    <w:rsid w:val="00A92373"/>
    <w:rsid w:val="00A94A14"/>
    <w:rsid w:val="00AA3528"/>
    <w:rsid w:val="00AB44CD"/>
    <w:rsid w:val="00AB62D5"/>
    <w:rsid w:val="00AC6249"/>
    <w:rsid w:val="00AD321E"/>
    <w:rsid w:val="00AD3D1D"/>
    <w:rsid w:val="00AD5CE8"/>
    <w:rsid w:val="00AE1730"/>
    <w:rsid w:val="00AE1BCE"/>
    <w:rsid w:val="00AE61B9"/>
    <w:rsid w:val="00AF3B9A"/>
    <w:rsid w:val="00AF5967"/>
    <w:rsid w:val="00AF7ECD"/>
    <w:rsid w:val="00B00D31"/>
    <w:rsid w:val="00B06522"/>
    <w:rsid w:val="00B10329"/>
    <w:rsid w:val="00B203EF"/>
    <w:rsid w:val="00B32ADB"/>
    <w:rsid w:val="00B37F1B"/>
    <w:rsid w:val="00B449C2"/>
    <w:rsid w:val="00B51ED7"/>
    <w:rsid w:val="00B5248A"/>
    <w:rsid w:val="00B55EBB"/>
    <w:rsid w:val="00B62FF1"/>
    <w:rsid w:val="00B633E3"/>
    <w:rsid w:val="00B70B46"/>
    <w:rsid w:val="00B732FC"/>
    <w:rsid w:val="00B80B71"/>
    <w:rsid w:val="00B9299C"/>
    <w:rsid w:val="00BA2D1E"/>
    <w:rsid w:val="00BB160B"/>
    <w:rsid w:val="00BB723B"/>
    <w:rsid w:val="00BC056A"/>
    <w:rsid w:val="00BC1DEB"/>
    <w:rsid w:val="00BC1DF7"/>
    <w:rsid w:val="00BD442B"/>
    <w:rsid w:val="00BE34B7"/>
    <w:rsid w:val="00BE6031"/>
    <w:rsid w:val="00BE61EB"/>
    <w:rsid w:val="00C1397D"/>
    <w:rsid w:val="00C161F0"/>
    <w:rsid w:val="00C20A8A"/>
    <w:rsid w:val="00C44FE4"/>
    <w:rsid w:val="00C47C16"/>
    <w:rsid w:val="00C515F1"/>
    <w:rsid w:val="00C604A7"/>
    <w:rsid w:val="00C60731"/>
    <w:rsid w:val="00C61F61"/>
    <w:rsid w:val="00C61F84"/>
    <w:rsid w:val="00C6633E"/>
    <w:rsid w:val="00C778E6"/>
    <w:rsid w:val="00C960E7"/>
    <w:rsid w:val="00CA10FC"/>
    <w:rsid w:val="00CA2FDD"/>
    <w:rsid w:val="00CB4217"/>
    <w:rsid w:val="00CB4310"/>
    <w:rsid w:val="00CB6928"/>
    <w:rsid w:val="00CC0DDC"/>
    <w:rsid w:val="00CD0A75"/>
    <w:rsid w:val="00CD0D71"/>
    <w:rsid w:val="00CD7414"/>
    <w:rsid w:val="00CE2AE1"/>
    <w:rsid w:val="00CF0F18"/>
    <w:rsid w:val="00D01D9E"/>
    <w:rsid w:val="00D100B7"/>
    <w:rsid w:val="00D1223A"/>
    <w:rsid w:val="00D13EAF"/>
    <w:rsid w:val="00D21585"/>
    <w:rsid w:val="00D23ECF"/>
    <w:rsid w:val="00D31B95"/>
    <w:rsid w:val="00D357E2"/>
    <w:rsid w:val="00D36666"/>
    <w:rsid w:val="00D41035"/>
    <w:rsid w:val="00D52573"/>
    <w:rsid w:val="00D55897"/>
    <w:rsid w:val="00D62187"/>
    <w:rsid w:val="00D64E5E"/>
    <w:rsid w:val="00D71A0B"/>
    <w:rsid w:val="00D72E03"/>
    <w:rsid w:val="00D74861"/>
    <w:rsid w:val="00D76AFF"/>
    <w:rsid w:val="00D841BA"/>
    <w:rsid w:val="00D84568"/>
    <w:rsid w:val="00D87A4B"/>
    <w:rsid w:val="00D9188E"/>
    <w:rsid w:val="00D9462A"/>
    <w:rsid w:val="00DA0249"/>
    <w:rsid w:val="00DA1EC5"/>
    <w:rsid w:val="00DB2911"/>
    <w:rsid w:val="00DB4CAA"/>
    <w:rsid w:val="00DB6817"/>
    <w:rsid w:val="00DD56D5"/>
    <w:rsid w:val="00DD5CF7"/>
    <w:rsid w:val="00DE09DB"/>
    <w:rsid w:val="00DE0A7C"/>
    <w:rsid w:val="00DE3724"/>
    <w:rsid w:val="00DF1647"/>
    <w:rsid w:val="00DF5CC3"/>
    <w:rsid w:val="00E062D7"/>
    <w:rsid w:val="00E11E5F"/>
    <w:rsid w:val="00E12BCB"/>
    <w:rsid w:val="00E13774"/>
    <w:rsid w:val="00E13D74"/>
    <w:rsid w:val="00E17D53"/>
    <w:rsid w:val="00E2287E"/>
    <w:rsid w:val="00E240B6"/>
    <w:rsid w:val="00E3183F"/>
    <w:rsid w:val="00E35F5B"/>
    <w:rsid w:val="00E40C2E"/>
    <w:rsid w:val="00E4200B"/>
    <w:rsid w:val="00E4474E"/>
    <w:rsid w:val="00E535E7"/>
    <w:rsid w:val="00E60616"/>
    <w:rsid w:val="00E64733"/>
    <w:rsid w:val="00E753D4"/>
    <w:rsid w:val="00E77A8C"/>
    <w:rsid w:val="00E915CE"/>
    <w:rsid w:val="00EB1D2C"/>
    <w:rsid w:val="00EB533E"/>
    <w:rsid w:val="00EB62BE"/>
    <w:rsid w:val="00EC5CBE"/>
    <w:rsid w:val="00ED0917"/>
    <w:rsid w:val="00ED26BB"/>
    <w:rsid w:val="00ED4177"/>
    <w:rsid w:val="00EE0380"/>
    <w:rsid w:val="00EF23A1"/>
    <w:rsid w:val="00EF2D85"/>
    <w:rsid w:val="00EF6477"/>
    <w:rsid w:val="00F05C98"/>
    <w:rsid w:val="00F07EEF"/>
    <w:rsid w:val="00F11D10"/>
    <w:rsid w:val="00F135E8"/>
    <w:rsid w:val="00F25D57"/>
    <w:rsid w:val="00F3370D"/>
    <w:rsid w:val="00F37526"/>
    <w:rsid w:val="00F51552"/>
    <w:rsid w:val="00F534DC"/>
    <w:rsid w:val="00F5371B"/>
    <w:rsid w:val="00F55E12"/>
    <w:rsid w:val="00F61661"/>
    <w:rsid w:val="00F66A30"/>
    <w:rsid w:val="00F66BFC"/>
    <w:rsid w:val="00F852FF"/>
    <w:rsid w:val="00F908E5"/>
    <w:rsid w:val="00FA0F19"/>
    <w:rsid w:val="00FB7378"/>
    <w:rsid w:val="00FB74A4"/>
    <w:rsid w:val="00FB74B2"/>
    <w:rsid w:val="00FC1C80"/>
    <w:rsid w:val="00FC2908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72"/>
    <o:shapelayout v:ext="edit">
      <o:idmap v:ext="edit" data="1"/>
    </o:shapelayout>
  </w:shapeDefaults>
  <w:decimalSymbol w:val="."/>
  <w:listSeparator w:val=","/>
  <w14:docId w14:val="396998F3"/>
  <w15:docId w15:val="{F040B336-09AA-47EB-BC87-FB0C76F42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afterLines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F37526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F37526"/>
  </w:style>
  <w:style w:type="character" w:customStyle="1" w:styleId="af5">
    <w:name w:val="註解文字 字元"/>
    <w:basedOn w:val="a1"/>
    <w:link w:val="af4"/>
    <w:semiHidden/>
    <w:rsid w:val="00F37526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F37526"/>
    <w:rPr>
      <w:b/>
      <w:bCs/>
    </w:rPr>
  </w:style>
  <w:style w:type="character" w:customStyle="1" w:styleId="af7">
    <w:name w:val="註解主旨 字元"/>
    <w:basedOn w:val="af5"/>
    <w:link w:val="af6"/>
    <w:semiHidden/>
    <w:rsid w:val="00F37526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5691C9-4BB0-4080-96B4-30ACA91644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590</Words>
  <Characters>3363</Characters>
  <Application>Microsoft Office Word</Application>
  <DocSecurity>0</DocSecurity>
  <Lines>28</Lines>
  <Paragraphs>7</Paragraphs>
  <ScaleCrop>false</ScaleCrop>
  <Company>boyo</Company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48</cp:revision>
  <cp:lastPrinted>2017-02-02T09:59:00Z</cp:lastPrinted>
  <dcterms:created xsi:type="dcterms:W3CDTF">2018-03-04T04:28:00Z</dcterms:created>
  <dcterms:modified xsi:type="dcterms:W3CDTF">2018-05-24T05:42:00Z</dcterms:modified>
</cp:coreProperties>
</file>